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9273C" w14:textId="00B96918" w:rsidR="00BF4EB1" w:rsidRPr="00BF4EB1" w:rsidRDefault="0047030D">
      <w:pPr>
        <w:rPr>
          <w:i/>
          <w:iCs/>
          <w:color w:val="7030A0"/>
        </w:rPr>
      </w:pPr>
      <w:r>
        <w:rPr>
          <w:i/>
          <w:iCs/>
          <w:color w:val="7030A0"/>
        </w:rPr>
        <w:t>R</w:t>
      </w:r>
      <w:r w:rsidR="00BF4EB1" w:rsidRPr="00BF4EB1">
        <w:rPr>
          <w:i/>
          <w:iCs/>
          <w:color w:val="7030A0"/>
        </w:rPr>
        <w:t>ephrase</w:t>
      </w:r>
      <w:r>
        <w:rPr>
          <w:i/>
          <w:iCs/>
          <w:color w:val="7030A0"/>
        </w:rPr>
        <w:br/>
      </w:r>
      <w:r w:rsidRPr="0047030D">
        <w:rPr>
          <w:i/>
          <w:iCs/>
          <w:color w:val="00B050"/>
        </w:rPr>
        <w:t>Noted to myself</w:t>
      </w:r>
    </w:p>
    <w:p w14:paraId="101100D8" w14:textId="04E7E930" w:rsidR="00281781" w:rsidRDefault="00281781">
      <w:pPr>
        <w:rPr>
          <w:b/>
          <w:bCs/>
          <w:sz w:val="24"/>
          <w:szCs w:val="24"/>
        </w:rPr>
      </w:pPr>
      <w:r>
        <w:rPr>
          <w:b/>
          <w:bCs/>
          <w:sz w:val="24"/>
          <w:szCs w:val="24"/>
        </w:rPr>
        <w:t>Title</w:t>
      </w:r>
    </w:p>
    <w:p w14:paraId="4FE97C47" w14:textId="2518B845" w:rsidR="00281781" w:rsidRPr="00281781" w:rsidRDefault="00281781">
      <w:r w:rsidRPr="00281781">
        <w:t>Traditional Maltese Food and Snacks Classifier</w:t>
      </w:r>
    </w:p>
    <w:p w14:paraId="463BBDF5" w14:textId="6350065D" w:rsidR="00467FA7" w:rsidRDefault="00467FA7">
      <w:pPr>
        <w:rPr>
          <w:b/>
          <w:bCs/>
          <w:sz w:val="24"/>
          <w:szCs w:val="24"/>
        </w:rPr>
      </w:pPr>
      <w:r>
        <w:rPr>
          <w:b/>
          <w:bCs/>
          <w:sz w:val="24"/>
          <w:szCs w:val="24"/>
        </w:rPr>
        <w:t>Abstract</w:t>
      </w:r>
    </w:p>
    <w:p w14:paraId="5A19F34E" w14:textId="4322C428" w:rsidR="00467FA7" w:rsidRDefault="00467FA7">
      <w:r>
        <w:t xml:space="preserve">With Malta’s </w:t>
      </w:r>
      <w:r w:rsidRPr="00467FA7">
        <w:t>tourism</w:t>
      </w:r>
      <w:r>
        <w:t xml:space="preserve"> sector on</w:t>
      </w:r>
      <w:r w:rsidRPr="00467FA7">
        <w:t xml:space="preserve"> </w:t>
      </w:r>
      <w:r>
        <w:t>continuous</w:t>
      </w:r>
      <w:r>
        <w:t xml:space="preserve"> growth annually and being a very small island with rich culture, a tourist can engage and interest their selves into study our culture. Using a classification tool such as this study proposes makes it easier for a foreigner to learn basic concepts in Malta’s traditional food. </w:t>
      </w:r>
      <w:r w:rsidR="00863339">
        <w:t>This has been achievable using YOLOv3 neural network to detect and classify different articles of food, from cheeselet to deep fried date roll’s</w:t>
      </w:r>
      <w:r w:rsidR="00ED0488">
        <w:t>, labelled in Maltese ‘</w:t>
      </w:r>
      <w:r w:rsidR="00ED0488" w:rsidRPr="00ED0488">
        <w:rPr>
          <w:i/>
          <w:iCs/>
        </w:rPr>
        <w:t>ġbejniet</w:t>
      </w:r>
      <w:r w:rsidR="00ED0488">
        <w:t>’ and ‘</w:t>
      </w:r>
      <w:r w:rsidR="00ED0488" w:rsidRPr="00ED0488">
        <w:rPr>
          <w:i/>
          <w:iCs/>
        </w:rPr>
        <w:t>imqaret</w:t>
      </w:r>
      <w:r w:rsidR="00ED0488">
        <w:t>’ consecutively.</w:t>
      </w:r>
      <w:r w:rsidR="00633424">
        <w:t xml:space="preserve"> This study has achieved </w:t>
      </w:r>
      <w:r w:rsidR="00633424" w:rsidRPr="00633424">
        <w:rPr>
          <w:highlight w:val="green"/>
        </w:rPr>
        <w:t>(%)</w:t>
      </w:r>
      <w:r w:rsidR="00633424">
        <w:t xml:space="preserve"> classification accuracy on a dataset of </w:t>
      </w:r>
      <w:r w:rsidR="00633424" w:rsidRPr="00633424">
        <w:rPr>
          <w:highlight w:val="green"/>
        </w:rPr>
        <w:t>(?)</w:t>
      </w:r>
      <w:r w:rsidR="00633424">
        <w:t xml:space="preserve"> images.</w:t>
      </w:r>
    </w:p>
    <w:p w14:paraId="27CC009C" w14:textId="3CA4405F" w:rsidR="00776494" w:rsidRDefault="00776494">
      <w:pPr>
        <w:rPr>
          <w:b/>
          <w:bCs/>
          <w:sz w:val="24"/>
          <w:szCs w:val="24"/>
        </w:rPr>
      </w:pPr>
      <w:r w:rsidRPr="00776494">
        <w:rPr>
          <w:b/>
          <w:bCs/>
          <w:sz w:val="24"/>
          <w:szCs w:val="24"/>
        </w:rPr>
        <w:t>Keywords</w:t>
      </w:r>
    </w:p>
    <w:p w14:paraId="04463EAD" w14:textId="4FA93027" w:rsidR="00776494" w:rsidRPr="00776494" w:rsidRDefault="00776494">
      <w:r>
        <w:t>Convolutional Neural Network (CNN), YOLOv3, Algorithm, Image Annotation</w:t>
      </w:r>
      <w:r w:rsidR="00E33741">
        <w:t>.</w:t>
      </w:r>
    </w:p>
    <w:p w14:paraId="49761F3A" w14:textId="7EDB82F4" w:rsidR="00FC11F4" w:rsidRPr="008C2C2D" w:rsidRDefault="00FC11F4">
      <w:pPr>
        <w:rPr>
          <w:b/>
          <w:bCs/>
          <w:sz w:val="24"/>
          <w:szCs w:val="24"/>
        </w:rPr>
      </w:pPr>
      <w:r w:rsidRPr="008C2C2D">
        <w:rPr>
          <w:b/>
          <w:bCs/>
          <w:sz w:val="24"/>
          <w:szCs w:val="24"/>
        </w:rPr>
        <w:t>Introduction</w:t>
      </w:r>
    </w:p>
    <w:p w14:paraId="330A7545" w14:textId="35243677" w:rsidR="00281781" w:rsidRPr="00281781" w:rsidRDefault="00281781">
      <w:r w:rsidRPr="00281781">
        <w:t>Using computer vision as one of deep learning methods, it is possible to classify various traditional Maltese food.</w:t>
      </w:r>
      <w:r>
        <w:t xml:space="preserve"> The idea behind this study is to </w:t>
      </w:r>
      <w:r w:rsidR="002676E2">
        <w:t>have a more user-friendly introduction and easier access for foreigners to traditional Maltese food, how to identify different articles of food and their name.</w:t>
      </w:r>
      <w:r w:rsidR="00E33741">
        <w:t xml:space="preserve"> Hence this study discusses and explore the field of computer vision</w:t>
      </w:r>
      <w:r w:rsidR="0061792F">
        <w:t xml:space="preserve"> and the</w:t>
      </w:r>
      <w:r w:rsidR="00E33741">
        <w:t xml:space="preserve"> reasoning behind</w:t>
      </w:r>
      <w:r w:rsidR="0061792F">
        <w:t xml:space="preserve"> a </w:t>
      </w:r>
      <w:r w:rsidR="00FF0999">
        <w:t>regression based</w:t>
      </w:r>
      <w:r w:rsidR="00E33741">
        <w:t xml:space="preserve"> YOLOv3 algorithm high speed</w:t>
      </w:r>
      <w:r w:rsidR="0061792F">
        <w:t>’s</w:t>
      </w:r>
      <w:r w:rsidR="00E33741">
        <w:t xml:space="preserve"> performance</w:t>
      </w:r>
      <w:r w:rsidR="0061792F">
        <w:t>.</w:t>
      </w:r>
      <w:r w:rsidR="009C7450">
        <w:t xml:space="preserve"> This study also highlights the collection and construction of a dataset to train a YOLOv3 model and what such dataset consists.</w:t>
      </w:r>
      <w:r w:rsidR="0061792F">
        <w:t xml:space="preserve"> </w:t>
      </w:r>
      <w:r w:rsidR="00F045AB">
        <w:t>Finally this study will question and answer whether or not computer vision be able to reach a high level of accuracy, which algorithms I s best suited to classify food and how a reliable dataset is constructed.</w:t>
      </w:r>
      <w:r w:rsidR="001E2AE3">
        <w:t xml:space="preserve"> </w:t>
      </w:r>
      <w:r w:rsidR="001E2AE3" w:rsidRPr="001E2AE3">
        <w:t>The significance of this research is to provide a tool that assists people who are not familiar with traditional Maltese food such as tourists to distinguish between various food easily.</w:t>
      </w:r>
      <w:bookmarkStart w:id="0" w:name="_GoBack"/>
      <w:bookmarkEnd w:id="0"/>
    </w:p>
    <w:p w14:paraId="1F220D34" w14:textId="2936B6AB" w:rsidR="00F25059" w:rsidRPr="008C2C2D" w:rsidRDefault="007E784F">
      <w:pPr>
        <w:rPr>
          <w:b/>
          <w:bCs/>
          <w:sz w:val="24"/>
          <w:szCs w:val="24"/>
        </w:rPr>
      </w:pPr>
      <w:r w:rsidRPr="008C2C2D">
        <w:rPr>
          <w:b/>
          <w:bCs/>
          <w:sz w:val="24"/>
          <w:szCs w:val="24"/>
        </w:rPr>
        <w:t>Literature Review</w:t>
      </w:r>
    </w:p>
    <w:p w14:paraId="7D064218" w14:textId="24863A77" w:rsidR="000B126F" w:rsidRDefault="000B126F">
      <w:r>
        <w:t xml:space="preserve">Computer vision has become a very </w:t>
      </w:r>
      <w:r w:rsidR="00606911">
        <w:t>demanding</w:t>
      </w:r>
      <w:r>
        <w:t xml:space="preserve"> technology that contributed to various sectors to identify various aspects; for </w:t>
      </w:r>
      <w:r w:rsidR="003F32AF">
        <w:t>instance</w:t>
      </w:r>
      <w:r>
        <w:t xml:space="preserve">, computer vision contributes a lot in the medical field </w:t>
      </w:r>
      <w:r w:rsidR="004A7512">
        <w:t xml:space="preserve">and helps practitioners such as nurses and doctors in the process of </w:t>
      </w:r>
      <w:r>
        <w:t>identifying</w:t>
      </w:r>
      <w:r w:rsidR="004A7512">
        <w:t>,</w:t>
      </w:r>
      <w:r>
        <w:t xml:space="preserve"> study</w:t>
      </w:r>
      <w:r w:rsidR="004A7512">
        <w:t xml:space="preserve"> or treat</w:t>
      </w:r>
      <w:r>
        <w:t xml:space="preserve"> diseases.</w:t>
      </w:r>
      <w:r w:rsidR="001C28F3">
        <w:t xml:space="preserve"> </w:t>
      </w:r>
      <w:sdt>
        <w:sdtPr>
          <w:id w:val="484356575"/>
          <w:citation/>
        </w:sdtPr>
        <w:sdtEndPr/>
        <w:sdtContent>
          <w:r w:rsidR="001C28F3">
            <w:fldChar w:fldCharType="begin"/>
          </w:r>
          <w:r w:rsidR="001C28F3">
            <w:instrText xml:space="preserve">CITATION Hum \l 2057 </w:instrText>
          </w:r>
          <w:r w:rsidR="001C28F3">
            <w:fldChar w:fldCharType="separate"/>
          </w:r>
          <w:r w:rsidR="00954962">
            <w:rPr>
              <w:noProof/>
            </w:rPr>
            <w:t>(Human Bone Localization in Ultrasound Image Using YOLOv3 CNN Architecture, 2019)</w:t>
          </w:r>
          <w:r w:rsidR="001C28F3">
            <w:fldChar w:fldCharType="end"/>
          </w:r>
        </w:sdtContent>
      </w:sdt>
      <w:r w:rsidR="000B63A9">
        <w:t xml:space="preserve"> This technology is often found in</w:t>
      </w:r>
      <w:r>
        <w:t xml:space="preserve"> </w:t>
      </w:r>
      <w:r w:rsidR="00153D7F">
        <w:t xml:space="preserve">agriculture, </w:t>
      </w:r>
      <w:r w:rsidR="00045676">
        <w:t xml:space="preserve">the </w:t>
      </w:r>
      <w:r w:rsidR="00153D7F">
        <w:t>tourism</w:t>
      </w:r>
      <w:r>
        <w:t xml:space="preserve"> sector</w:t>
      </w:r>
      <w:r w:rsidR="00153D7F">
        <w:t xml:space="preserve">, sport, manufacturing </w:t>
      </w:r>
      <w:r w:rsidR="00954422">
        <w:t xml:space="preserve">amongst </w:t>
      </w:r>
      <w:r w:rsidR="003F32AF">
        <w:t>others</w:t>
      </w:r>
      <w:r w:rsidR="00153D7F">
        <w:t>.</w:t>
      </w:r>
      <w:r w:rsidR="0089222D">
        <w:t xml:space="preserve"> </w:t>
      </w:r>
      <w:r>
        <w:t xml:space="preserve">This technology </w:t>
      </w:r>
      <w:r w:rsidR="00D27936">
        <w:t>works</w:t>
      </w:r>
      <w:r>
        <w:t xml:space="preserve"> by taking an image, understand what the image is and </w:t>
      </w:r>
      <w:r w:rsidR="00D27936">
        <w:t>interpret its content</w:t>
      </w:r>
      <w:r w:rsidR="003F32AF">
        <w:t xml:space="preserve"> with a view to</w:t>
      </w:r>
      <w:r w:rsidR="00D27936">
        <w:t xml:space="preserve"> solve tasks and </w:t>
      </w:r>
      <w:r w:rsidR="003F32AF">
        <w:t>resolve queries</w:t>
      </w:r>
      <w:r w:rsidR="00D27936">
        <w:t>.</w:t>
      </w:r>
    </w:p>
    <w:p w14:paraId="54F69CB1" w14:textId="760791DC" w:rsidR="004D4CB2" w:rsidRDefault="004D4CB2">
      <w:sdt>
        <w:sdtPr>
          <w:id w:val="2003320179"/>
          <w:citation/>
        </w:sdtPr>
        <w:sdtContent>
          <w:r w:rsidRPr="00226075">
            <w:fldChar w:fldCharType="begin"/>
          </w:r>
          <w:r w:rsidRPr="00226075">
            <w:instrText xml:space="preserve"> CITATION Pau \l 2057 </w:instrText>
          </w:r>
          <w:r w:rsidRPr="00226075">
            <w:fldChar w:fldCharType="separate"/>
          </w:r>
          <w:r w:rsidRPr="00226075">
            <w:rPr>
              <w:noProof/>
            </w:rPr>
            <w:t>(Tumas)</w:t>
          </w:r>
          <w:r w:rsidRPr="00226075">
            <w:fldChar w:fldCharType="end"/>
          </w:r>
        </w:sdtContent>
      </w:sdt>
      <w:r w:rsidRPr="00226075">
        <w:t xml:space="preserve"> discuss </w:t>
      </w:r>
      <w:r>
        <w:t>how computer vision</w:t>
      </w:r>
      <w:r w:rsidRPr="00226075">
        <w:t xml:space="preserve"> include</w:t>
      </w:r>
      <w:r>
        <w:t>s</w:t>
      </w:r>
      <w:r w:rsidRPr="00226075">
        <w:t xml:space="preserve"> two operations; to filter the image </w:t>
      </w:r>
      <w:r>
        <w:t>by</w:t>
      </w:r>
      <w:r w:rsidRPr="00226075">
        <w:t xml:space="preserve"> reducing noise that could </w:t>
      </w:r>
      <w:r>
        <w:t>hinder</w:t>
      </w:r>
      <w:r w:rsidRPr="00226075">
        <w:t xml:space="preserve"> the object segmentation algorithms performance, and the second operation is subtracting the background from the region of interest (ROI). The main concern about this method is that </w:t>
      </w:r>
      <w:r>
        <w:t>the captured image</w:t>
      </w:r>
      <w:r w:rsidRPr="00226075">
        <w:t xml:space="preserve"> conditions may have different lighting, shadows</w:t>
      </w:r>
      <w:r>
        <w:t xml:space="preserve"> and</w:t>
      </w:r>
      <w:r w:rsidRPr="00226075">
        <w:t xml:space="preserve"> level of reflections that might influence the overall performance of subtracting the background. This step could be quite challenging and plays a very important role in object detection systems, a solution is to use a sliding window that moves across an image and collect window vie</w:t>
      </w:r>
      <w:r>
        <w:t>w</w:t>
      </w:r>
      <w:r w:rsidRPr="00226075">
        <w:t xml:space="preserve"> to the histogram of oriented gradients </w:t>
      </w:r>
      <w:r w:rsidRPr="00226075">
        <w:lastRenderedPageBreak/>
        <w:t xml:space="preserve">(HOG) however, this is an expensive operation. Therefore </w:t>
      </w:r>
      <w:r>
        <w:t xml:space="preserve">a less expensive solution are </w:t>
      </w:r>
      <w:r w:rsidRPr="00226075">
        <w:t>algorithms based on deep neural networks</w:t>
      </w:r>
      <w:r>
        <w:t xml:space="preserve"> that are proven to have a better success rate.</w:t>
      </w:r>
    </w:p>
    <w:p w14:paraId="350F020D" w14:textId="4C7D9AA1" w:rsidR="004D4CB2" w:rsidRDefault="004D4CB2" w:rsidP="004D4CB2">
      <w:r>
        <w:t xml:space="preserve">Other relevant studies take into variable shape, size, </w:t>
      </w:r>
      <w:r w:rsidR="009E0017">
        <w:t xml:space="preserve">the </w:t>
      </w:r>
      <w:r>
        <w:t xml:space="preserve">colour of the object to be detected. During a study regard vehicle intelligence and understanding of its surroundings </w:t>
      </w:r>
      <w:sdt>
        <w:sdtPr>
          <w:id w:val="1946113039"/>
          <w:citation/>
        </w:sdtPr>
        <w:sdtContent>
          <w:r>
            <w:fldChar w:fldCharType="begin"/>
          </w:r>
          <w:r>
            <w:instrText xml:space="preserve"> CITATION Hai \l 2057 </w:instrText>
          </w:r>
          <w:r>
            <w:fldChar w:fldCharType="separate"/>
          </w:r>
          <w:r>
            <w:rPr>
              <w:noProof/>
            </w:rPr>
            <w:t>(Wang)</w:t>
          </w:r>
          <w:r>
            <w:fldChar w:fldCharType="end"/>
          </w:r>
        </w:sdtContent>
      </w:sdt>
      <w:r>
        <w:t xml:space="preserve">, the researched stars to question various aspects in relation to a typical driving scenario. Other variables discussed where the dynamic environment a vehicle is found in, thus the researcher takes the lighting of the environment and the background into consideration. </w:t>
      </w:r>
    </w:p>
    <w:p w14:paraId="7593BA1F" w14:textId="276F3C19" w:rsidR="0089222D" w:rsidRDefault="00087FBE">
      <w:r>
        <w:t xml:space="preserve">Throughout, various researchers have done intense study </w:t>
      </w:r>
      <w:r w:rsidR="000436B3">
        <w:t xml:space="preserve">in the </w:t>
      </w:r>
      <w:r>
        <w:t>field</w:t>
      </w:r>
      <w:r w:rsidR="000436B3">
        <w:t xml:space="preserve"> of computer vision</w:t>
      </w:r>
      <w:r>
        <w:t xml:space="preserve">, some of which have solved major tasks. One vital study </w:t>
      </w:r>
      <w:r w:rsidR="00D72506">
        <w:t>in the medical sector ha</w:t>
      </w:r>
      <w:r w:rsidR="001C28F3">
        <w:t>s</w:t>
      </w:r>
      <w:r w:rsidR="00D72506">
        <w:t xml:space="preserve"> researched the use of computer vision in </w:t>
      </w:r>
      <w:r w:rsidR="001C28F3">
        <w:t>medical imaging</w:t>
      </w:r>
      <w:r w:rsidR="00D72506">
        <w:t xml:space="preserve"> to localize and examine human long bones. Images also come in </w:t>
      </w:r>
      <w:r w:rsidR="009E0017">
        <w:t xml:space="preserve">the </w:t>
      </w:r>
      <w:r w:rsidR="00D72506">
        <w:t xml:space="preserve">form of sound waves which are emitted by a B-scan sensor and are </w:t>
      </w:r>
      <w:r w:rsidR="008C2C2D">
        <w:t>translated</w:t>
      </w:r>
      <w:r w:rsidR="00D72506">
        <w:t xml:space="preserve"> into a digital image more understandable to the human eye. However, a B-scan sensor is not able to distinguish between long bones and other specimens such as muscles, soft tissue, veins and other internal organs under the skin tissue.</w:t>
      </w:r>
      <w:r w:rsidR="007F5A4F">
        <w:t xml:space="preserve"> </w:t>
      </w:r>
      <w:r w:rsidR="007F5A4F" w:rsidRPr="00445FF8">
        <w:t xml:space="preserve">Hence, this study </w:t>
      </w:r>
      <w:r w:rsidR="00BF4EB1" w:rsidRPr="00445FF8">
        <w:t>implements a</w:t>
      </w:r>
      <w:r w:rsidR="007F5A4F" w:rsidRPr="00445FF8">
        <w:t xml:space="preserve"> </w:t>
      </w:r>
      <w:r w:rsidR="00BF4EB1" w:rsidRPr="00445FF8">
        <w:t xml:space="preserve">deep learning system to be able to recognize bone specimens. </w:t>
      </w:r>
      <w:r w:rsidR="008C2C2D" w:rsidRPr="00445FF8">
        <w:t xml:space="preserve">This study </w:t>
      </w:r>
      <w:r w:rsidR="00445FF8" w:rsidRPr="00445FF8">
        <w:t>discus</w:t>
      </w:r>
      <w:r w:rsidR="009E0017">
        <w:t>se</w:t>
      </w:r>
      <w:r w:rsidR="00445FF8" w:rsidRPr="00445FF8">
        <w:t>s</w:t>
      </w:r>
      <w:r w:rsidR="008C2C2D" w:rsidRPr="00445FF8">
        <w:t xml:space="preserve"> various </w:t>
      </w:r>
      <w:r w:rsidR="00445FF8" w:rsidRPr="00445FF8">
        <w:t>other al</w:t>
      </w:r>
      <w:r w:rsidR="008C2C2D" w:rsidRPr="00445FF8">
        <w:t>gorithms</w:t>
      </w:r>
      <w:r w:rsidR="00445FF8" w:rsidRPr="00445FF8">
        <w:t xml:space="preserve"> but makes use </w:t>
      </w:r>
      <w:r w:rsidR="008C2C2D" w:rsidRPr="00445FF8">
        <w:t>of</w:t>
      </w:r>
      <w:r w:rsidR="00BF4EB1" w:rsidRPr="00445FF8">
        <w:t xml:space="preserve"> YOLOv3 convolutional neural network </w:t>
      </w:r>
      <w:r w:rsidR="000436B3">
        <w:t>algorithm</w:t>
      </w:r>
      <w:r w:rsidR="00BF4EB1" w:rsidRPr="00445FF8">
        <w:t xml:space="preserve"> </w:t>
      </w:r>
      <w:r w:rsidR="008C2C2D" w:rsidRPr="00445FF8">
        <w:t xml:space="preserve">to </w:t>
      </w:r>
      <w:r w:rsidR="00BF4EB1" w:rsidRPr="00445FF8">
        <w:t>differentiate the said specimens in ultrasound images.</w:t>
      </w:r>
      <w:r w:rsidR="00265A5E" w:rsidRPr="00445FF8">
        <w:t xml:space="preserve"> </w:t>
      </w:r>
      <w:sdt>
        <w:sdtPr>
          <w:id w:val="1108311114"/>
          <w:citation/>
        </w:sdtPr>
        <w:sdtEndPr/>
        <w:sdtContent>
          <w:r w:rsidR="001C28F3" w:rsidRPr="00445FF8">
            <w:fldChar w:fldCharType="begin"/>
          </w:r>
          <w:r w:rsidR="001C28F3" w:rsidRPr="00445FF8">
            <w:instrText xml:space="preserve"> CITATION Hum \l 2057 </w:instrText>
          </w:r>
          <w:r w:rsidR="001C28F3" w:rsidRPr="00445FF8">
            <w:fldChar w:fldCharType="separate"/>
          </w:r>
          <w:r w:rsidR="00954962">
            <w:rPr>
              <w:noProof/>
            </w:rPr>
            <w:t>(Human Bone Localization in Ultrasound Image Using YOLOv3 CNN Architecture, 2019)</w:t>
          </w:r>
          <w:r w:rsidR="001C28F3" w:rsidRPr="00445FF8">
            <w:fldChar w:fldCharType="end"/>
          </w:r>
        </w:sdtContent>
      </w:sdt>
    </w:p>
    <w:p w14:paraId="72225E2C" w14:textId="65D0552B" w:rsidR="0047030D" w:rsidRDefault="00B06A04">
      <w:r w:rsidRPr="00B06A04">
        <w:t>Similarly</w:t>
      </w:r>
      <w:r>
        <w:t>, my research makes use of the same concepts this study does which classifies long bones, or in my case traditional Maltese food, in digital images.</w:t>
      </w:r>
    </w:p>
    <w:p w14:paraId="046036BB" w14:textId="62F3C02E" w:rsidR="008C2C2D" w:rsidRPr="00611E18" w:rsidRDefault="008C2C2D">
      <w:pPr>
        <w:rPr>
          <w:b/>
          <w:bCs/>
          <w:i/>
          <w:iCs/>
        </w:rPr>
      </w:pPr>
      <w:r w:rsidRPr="00611E18">
        <w:rPr>
          <w:b/>
          <w:bCs/>
          <w:i/>
          <w:iCs/>
        </w:rPr>
        <w:t>YOLOv3 Algorithm</w:t>
      </w:r>
    </w:p>
    <w:p w14:paraId="077EFFD4" w14:textId="4BF8E01C" w:rsidR="00E64F17" w:rsidRPr="008C2C2D" w:rsidRDefault="008C2C2D">
      <w:r>
        <w:t>YOLOv3 is a regression</w:t>
      </w:r>
      <w:r w:rsidR="009E0017">
        <w:t>-</w:t>
      </w:r>
      <w:r>
        <w:t xml:space="preserve">based one-stage target detection algorithm just like SSD </w:t>
      </w:r>
      <w:sdt>
        <w:sdtPr>
          <w:id w:val="1721248606"/>
          <w:citation/>
        </w:sdtPr>
        <w:sdtEndPr/>
        <w:sdtContent>
          <w:r>
            <w:fldChar w:fldCharType="begin"/>
          </w:r>
          <w:r>
            <w:instrText xml:space="preserve"> CITATION Sin \l 2057 </w:instrText>
          </w:r>
          <w:r>
            <w:fldChar w:fldCharType="separate"/>
          </w:r>
          <w:r w:rsidR="00954962">
            <w:rPr>
              <w:noProof/>
            </w:rPr>
            <w:t>(Single shot multibox detector)</w:t>
          </w:r>
          <w:r>
            <w:fldChar w:fldCharType="end"/>
          </w:r>
        </w:sdtContent>
      </w:sdt>
      <w:r w:rsidR="00123424">
        <w:t xml:space="preserve"> which </w:t>
      </w:r>
      <w:r w:rsidR="009E0017">
        <w:t>can</w:t>
      </w:r>
      <w:r w:rsidR="00123424">
        <w:t xml:space="preserve"> detect and classify objects in an image at the same time </w:t>
      </w:r>
      <w:sdt>
        <w:sdtPr>
          <w:id w:val="-371913348"/>
          <w:citation/>
        </w:sdtPr>
        <w:sdtEndPr/>
        <w:sdtContent>
          <w:r w:rsidR="00123424">
            <w:fldChar w:fldCharType="begin"/>
          </w:r>
          <w:r w:rsidR="00123424">
            <w:instrText xml:space="preserve"> CITATION Kad \l 2057 </w:instrText>
          </w:r>
          <w:r w:rsidR="00123424">
            <w:fldChar w:fldCharType="separate"/>
          </w:r>
          <w:r w:rsidR="00954962">
            <w:rPr>
              <w:noProof/>
            </w:rPr>
            <w:t>(Djebbar)</w:t>
          </w:r>
          <w:r w:rsidR="00123424">
            <w:fldChar w:fldCharType="end"/>
          </w:r>
        </w:sdtContent>
      </w:sdt>
      <w:r>
        <w:t xml:space="preserve">. YOLOv3 divides a digital image into S x S </w:t>
      </w:r>
      <w:r w:rsidR="00123424">
        <w:t xml:space="preserve">non-overlapped </w:t>
      </w:r>
      <w:r>
        <w:t>grids and determines whether each grid has a target to predict bounding boxes around that target</w:t>
      </w:r>
      <w:r w:rsidR="000436B3">
        <w:t xml:space="preserve"> </w:t>
      </w:r>
      <w:sdt>
        <w:sdtPr>
          <w:id w:val="-896359924"/>
          <w:citation/>
        </w:sdtPr>
        <w:sdtEndPr/>
        <w:sdtContent>
          <w:r w:rsidR="00E64F17" w:rsidRPr="00E64F17">
            <w:fldChar w:fldCharType="begin"/>
          </w:r>
          <w:r w:rsidR="00E64F17" w:rsidRPr="00E64F17">
            <w:instrText xml:space="preserve"> CITATION Yin \l 2057 </w:instrText>
          </w:r>
          <w:r w:rsidR="00E64F17" w:rsidRPr="00E64F17">
            <w:fldChar w:fldCharType="separate"/>
          </w:r>
          <w:r w:rsidR="00954962">
            <w:rPr>
              <w:noProof/>
            </w:rPr>
            <w:t>(Zheng)</w:t>
          </w:r>
          <w:r w:rsidR="00E64F17" w:rsidRPr="00E64F17">
            <w:fldChar w:fldCharType="end"/>
          </w:r>
        </w:sdtContent>
      </w:sdt>
      <w:r w:rsidR="000436B3">
        <w:t xml:space="preserve">. </w:t>
      </w:r>
      <w:r>
        <w:t xml:space="preserve">Considering that YOLOv3 is a single end-to-end network that performs feature extraction, location and classification in a network, makes the algorithm </w:t>
      </w:r>
      <w:r w:rsidR="000436B3">
        <w:t>extremely</w:t>
      </w:r>
      <w:r>
        <w:t xml:space="preserve"> fast</w:t>
      </w:r>
      <w:r w:rsidR="000436B3">
        <w:t xml:space="preserve"> i.e. a</w:t>
      </w:r>
      <w:r>
        <w:t xml:space="preserve">t 320x320 YOLOv3 runs at 22ms at 28.2mAP. </w:t>
      </w:r>
      <w:sdt>
        <w:sdtPr>
          <w:id w:val="-1454250512"/>
          <w:citation/>
        </w:sdtPr>
        <w:sdtEndPr/>
        <w:sdtContent>
          <w:r>
            <w:fldChar w:fldCharType="begin"/>
          </w:r>
          <w:r>
            <w:instrText xml:space="preserve"> CITATION Fan \l 2057 </w:instrText>
          </w:r>
          <w:r>
            <w:fldChar w:fldCharType="separate"/>
          </w:r>
          <w:r w:rsidR="00954962">
            <w:rPr>
              <w:noProof/>
            </w:rPr>
            <w:t>(Miao)</w:t>
          </w:r>
          <w:r>
            <w:fldChar w:fldCharType="end"/>
          </w:r>
        </w:sdtContent>
      </w:sdt>
    </w:p>
    <w:p w14:paraId="4890709E" w14:textId="4F983DA7" w:rsidR="00091AD4" w:rsidRDefault="00B20097" w:rsidP="00B93DD3">
      <w:r>
        <w:t>A convolution neural network (CNN) is a deep learning network that assigns importance to an image such as weights</w:t>
      </w:r>
      <w:r w:rsidR="00E64F17">
        <w:t xml:space="preserve"> and </w:t>
      </w:r>
      <w:r w:rsidR="009E0017">
        <w:t>can</w:t>
      </w:r>
      <w:r>
        <w:t xml:space="preserve"> </w:t>
      </w:r>
      <w:r w:rsidRPr="00E64F17">
        <w:t xml:space="preserve">differentiate one aspect of an image from another. YOLOv3 is </w:t>
      </w:r>
      <w:r w:rsidR="008F0CA4" w:rsidRPr="00E64F17">
        <w:t xml:space="preserve">one of the fastest object detection </w:t>
      </w:r>
      <w:r w:rsidR="00045787" w:rsidRPr="00E64F17">
        <w:t>algorithms</w:t>
      </w:r>
      <w:r w:rsidRPr="00E64F17">
        <w:t xml:space="preserve"> that make use of a CNN</w:t>
      </w:r>
      <w:r w:rsidR="008F0CA4" w:rsidRPr="00E64F17">
        <w:t xml:space="preserve"> in real-time detection without loss of accuracy.</w:t>
      </w:r>
    </w:p>
    <w:p w14:paraId="1CD019E4" w14:textId="3DC82401" w:rsidR="000436B3" w:rsidRDefault="000436B3" w:rsidP="00B93DD3">
      <w:pPr>
        <w:rPr>
          <w:b/>
          <w:bCs/>
          <w:i/>
          <w:iCs/>
        </w:rPr>
      </w:pPr>
      <w:r w:rsidRPr="000436B3">
        <w:rPr>
          <w:b/>
          <w:bCs/>
          <w:i/>
          <w:iCs/>
        </w:rPr>
        <w:t>Relevant Work</w:t>
      </w:r>
    </w:p>
    <w:p w14:paraId="421A1A7F" w14:textId="7DB0B206" w:rsidR="000436B3" w:rsidRPr="000436B3" w:rsidRDefault="009E0017" w:rsidP="00B93DD3">
      <w:pPr>
        <w:rPr>
          <w:color w:val="00B050"/>
        </w:rPr>
      </w:pPr>
      <w:r>
        <w:t>A s</w:t>
      </w:r>
      <w:r w:rsidR="000436B3" w:rsidRPr="000436B3">
        <w:t>tudy by</w:t>
      </w:r>
      <w:r w:rsidR="000436B3">
        <w:t xml:space="preserve"> </w:t>
      </w:r>
      <w:sdt>
        <w:sdtPr>
          <w:id w:val="1352373085"/>
          <w:citation/>
        </w:sdtPr>
        <w:sdtContent>
          <w:r w:rsidR="000436B3">
            <w:fldChar w:fldCharType="begin"/>
          </w:r>
          <w:r w:rsidR="000436B3">
            <w:instrText xml:space="preserve"> CITATION Hai \l 2057 </w:instrText>
          </w:r>
          <w:r w:rsidR="000436B3">
            <w:fldChar w:fldCharType="separate"/>
          </w:r>
          <w:r w:rsidR="000436B3">
            <w:rPr>
              <w:noProof/>
            </w:rPr>
            <w:t>(Wang)</w:t>
          </w:r>
          <w:r w:rsidR="000436B3">
            <w:fldChar w:fldCharType="end"/>
          </w:r>
        </w:sdtContent>
      </w:sdt>
      <w:r w:rsidR="000436B3">
        <w:t xml:space="preserve"> highlights and compares other object detection algorithms </w:t>
      </w:r>
      <w:r w:rsidR="00066706">
        <w:t>with a view of identifying which is the better algorithm.</w:t>
      </w:r>
    </w:p>
    <w:p w14:paraId="5B6FE479" w14:textId="73CFC727" w:rsidR="0006749E" w:rsidRDefault="00742A31">
      <w:r>
        <w:t>Computer vision is categorized into two types; region</w:t>
      </w:r>
      <w:r w:rsidR="009E0017">
        <w:t>-</w:t>
      </w:r>
      <w:r>
        <w:t>base</w:t>
      </w:r>
      <w:r w:rsidR="009E0017">
        <w:t>d</w:t>
      </w:r>
      <w:r>
        <w:t xml:space="preserve"> such as R-CNN and Faster RCNN and regression</w:t>
      </w:r>
      <w:r w:rsidR="009E0017">
        <w:t>-</w:t>
      </w:r>
      <w:r>
        <w:t>based such as SSD and YOLOv3.</w:t>
      </w:r>
      <w:r w:rsidR="006F5FBD">
        <w:t xml:space="preserve"> Region</w:t>
      </w:r>
      <w:r w:rsidR="009E0017">
        <w:t>-</w:t>
      </w:r>
      <w:r w:rsidR="006F5FBD">
        <w:t>based target detection algorithms extract region proposals from top to bottom of a</w:t>
      </w:r>
      <w:r w:rsidR="00BB5F08">
        <w:t xml:space="preserve"> given</w:t>
      </w:r>
      <w:r w:rsidR="006F5FBD">
        <w:t xml:space="preserve"> image</w:t>
      </w:r>
      <w:r w:rsidR="00BB5F08">
        <w:t xml:space="preserve"> as a candidate region for the model to analyse</w:t>
      </w:r>
      <w:r w:rsidR="006F5FBD">
        <w:t>, extract features in each proposal, classifies them and performs border regression on the region proposals</w:t>
      </w:r>
      <w:r w:rsidR="0006749E">
        <w:t xml:space="preserve"> thus</w:t>
      </w:r>
      <w:r w:rsidR="006F5FBD">
        <w:t xml:space="preserve"> </w:t>
      </w:r>
      <w:r w:rsidR="0006749E">
        <w:t>t</w:t>
      </w:r>
      <w:r w:rsidR="006F5FBD">
        <w:t xml:space="preserve">his process takes a lot of time since it is divided into several stages. </w:t>
      </w:r>
      <w:r w:rsidR="0006749E">
        <w:t>R-CNN is a region-based algorithm that uses a selective search algorithm that makes the process run too slow therefor making the overall object detection run slow.</w:t>
      </w:r>
    </w:p>
    <w:p w14:paraId="22628C09" w14:textId="5F2DC514" w:rsidR="00236691" w:rsidRDefault="006F5FBD" w:rsidP="0006749E">
      <w:pPr>
        <w:rPr>
          <w:color w:val="7030A0"/>
        </w:rPr>
      </w:pPr>
      <w:r>
        <w:t xml:space="preserve">Faster RCNN </w:t>
      </w:r>
      <w:r w:rsidR="0006749E">
        <w:t xml:space="preserve">was introduced to improve the quality of R-CNN. This algorithm </w:t>
      </w:r>
      <w:r>
        <w:t>makes use of region proposal network (RPN</w:t>
      </w:r>
      <w:r w:rsidRPr="0006749E">
        <w:t>)</w:t>
      </w:r>
      <w:r w:rsidR="0006749E" w:rsidRPr="0006749E">
        <w:t xml:space="preserve"> </w:t>
      </w:r>
      <w:r w:rsidR="0006749E" w:rsidRPr="0006749E">
        <w:t>to select the candidate regions instead of the selective search algorithm</w:t>
      </w:r>
      <w:r w:rsidRPr="0006749E">
        <w:t xml:space="preserve"> </w:t>
      </w:r>
      <w:r>
        <w:lastRenderedPageBreak/>
        <w:t xml:space="preserve">which results in faster </w:t>
      </w:r>
      <w:r w:rsidR="0006749E">
        <w:t xml:space="preserve">detection </w:t>
      </w:r>
      <w:r w:rsidR="0006749E" w:rsidRPr="0006749E">
        <w:t xml:space="preserve">and </w:t>
      </w:r>
      <w:r w:rsidR="0006749E" w:rsidRPr="0006749E">
        <w:t>enables end to end detection by a neural networ</w:t>
      </w:r>
      <w:r w:rsidR="0006749E" w:rsidRPr="0006749E">
        <w:t>k</w:t>
      </w:r>
      <w:r w:rsidRPr="0006749E">
        <w:t xml:space="preserve">. </w:t>
      </w:r>
      <w:r>
        <w:t xml:space="preserve">RPN reduces the number and improves the quality of region proposals </w:t>
      </w:r>
      <w:sdt>
        <w:sdtPr>
          <w:id w:val="2055116227"/>
          <w:citation/>
        </w:sdtPr>
        <w:sdtEndPr/>
        <w:sdtContent>
          <w:r>
            <w:fldChar w:fldCharType="begin"/>
          </w:r>
          <w:r>
            <w:instrText xml:space="preserve"> CITATION Fan \l 2057 </w:instrText>
          </w:r>
          <w:r>
            <w:fldChar w:fldCharType="separate"/>
          </w:r>
          <w:r w:rsidR="00954962">
            <w:rPr>
              <w:noProof/>
            </w:rPr>
            <w:t>(Miao)</w:t>
          </w:r>
          <w:r>
            <w:fldChar w:fldCharType="end"/>
          </w:r>
        </w:sdtContent>
      </w:sdt>
      <w:r w:rsidR="00BB5F08">
        <w:t xml:space="preserve">. This method has a limited ability to extract other features and generalization hence a neural network-based algorithm using the deep learning model solves </w:t>
      </w:r>
      <w:r w:rsidR="009E0017">
        <w:t>several</w:t>
      </w:r>
      <w:r w:rsidR="00BB5F08">
        <w:t xml:space="preserve"> problems.</w:t>
      </w:r>
    </w:p>
    <w:p w14:paraId="66667756" w14:textId="2D31C8E4" w:rsidR="004E1297" w:rsidRPr="007666BF" w:rsidRDefault="00E47221" w:rsidP="00236691">
      <w:r w:rsidRPr="007666BF">
        <w:t xml:space="preserve">A one-stage algorithm, SSD, results that the algorithm </w:t>
      </w:r>
      <w:r w:rsidR="007666BF" w:rsidRPr="007666BF">
        <w:t>achieves</w:t>
      </w:r>
      <w:r w:rsidRPr="007666BF">
        <w:t xml:space="preserve"> better detection on small</w:t>
      </w:r>
      <w:r w:rsidR="007666BF" w:rsidRPr="007666BF">
        <w:t>er</w:t>
      </w:r>
      <w:r w:rsidRPr="007666BF">
        <w:t xml:space="preserve"> objects since the SSD generates more anchor points to make the object position more accurate.</w:t>
      </w:r>
      <w:r w:rsidR="00211185" w:rsidRPr="007666BF">
        <w:t xml:space="preserve"> </w:t>
      </w:r>
      <w:sdt>
        <w:sdtPr>
          <w:id w:val="-765926451"/>
          <w:citation/>
        </w:sdtPr>
        <w:sdtEndPr/>
        <w:sdtContent>
          <w:r w:rsidR="00211185" w:rsidRPr="007666BF">
            <w:fldChar w:fldCharType="begin"/>
          </w:r>
          <w:r w:rsidR="00211185" w:rsidRPr="007666BF">
            <w:instrText xml:space="preserve"> CITATION Hai \l 2057 </w:instrText>
          </w:r>
          <w:r w:rsidR="00211185" w:rsidRPr="007666BF">
            <w:fldChar w:fldCharType="separate"/>
          </w:r>
          <w:r w:rsidR="00954962" w:rsidRPr="007666BF">
            <w:rPr>
              <w:noProof/>
            </w:rPr>
            <w:t>(Wang)</w:t>
          </w:r>
          <w:r w:rsidR="00211185" w:rsidRPr="007666BF">
            <w:fldChar w:fldCharType="end"/>
          </w:r>
        </w:sdtContent>
      </w:sdt>
    </w:p>
    <w:p w14:paraId="217FDA15" w14:textId="77777777" w:rsidR="00236691" w:rsidRDefault="00236691" w:rsidP="00236691">
      <w:pPr>
        <w:rPr>
          <w:b/>
          <w:bCs/>
          <w:i/>
          <w:iCs/>
        </w:rPr>
      </w:pPr>
      <w:r w:rsidRPr="007C7538">
        <w:rPr>
          <w:b/>
          <w:bCs/>
          <w:i/>
          <w:iCs/>
        </w:rPr>
        <w:t>Dataset</w:t>
      </w:r>
    </w:p>
    <w:p w14:paraId="40DE2900" w14:textId="4B779353" w:rsidR="00236691" w:rsidRDefault="00173A28" w:rsidP="00236691">
      <w:pPr>
        <w:rPr>
          <w:rFonts w:cstheme="minorHAnsi"/>
        </w:rPr>
      </w:pPr>
      <w:r>
        <w:t>Another study in the medical field using computer vision</w:t>
      </w:r>
      <w:r w:rsidR="00236691">
        <w:t xml:space="preserve"> </w:t>
      </w:r>
      <w:r>
        <w:t>by</w:t>
      </w:r>
      <w:r w:rsidR="00236691">
        <w:t xml:space="preserve"> </w:t>
      </w:r>
      <w:sdt>
        <w:sdtPr>
          <w:id w:val="-1173481328"/>
          <w:citation/>
        </w:sdtPr>
        <w:sdtEndPr/>
        <w:sdtContent>
          <w:r w:rsidR="00236691">
            <w:fldChar w:fldCharType="begin"/>
          </w:r>
          <w:r w:rsidR="00236691">
            <w:instrText xml:space="preserve"> CITATION Kad \l 2057 </w:instrText>
          </w:r>
          <w:r w:rsidR="00236691">
            <w:fldChar w:fldCharType="separate"/>
          </w:r>
          <w:r w:rsidR="00954962">
            <w:rPr>
              <w:noProof/>
            </w:rPr>
            <w:t>(Djebbar)</w:t>
          </w:r>
          <w:r w:rsidR="00236691">
            <w:fldChar w:fldCharType="end"/>
          </w:r>
        </w:sdtContent>
      </w:sdt>
      <w:r>
        <w:t xml:space="preserve"> </w:t>
      </w:r>
      <w:r w:rsidR="00236691">
        <w:t xml:space="preserve">who researched cancer tumour in mammogram images using a convolutional neural network. This study explains the use of a digital database for screening mammographs to train and tests the CNN system. The dataset used contains 2,620 cases of breast imaging, including four mammograms for each case made up from non-malignant to critical cases in order to have accurate results. Indeed, deep learning requires a complex dataset to train </w:t>
      </w:r>
      <w:r>
        <w:t xml:space="preserve">a </w:t>
      </w:r>
      <w:r w:rsidR="00236691">
        <w:t xml:space="preserve">model to be more accurate. During this study, researchers have </w:t>
      </w:r>
      <w:r>
        <w:t xml:space="preserve">discussed </w:t>
      </w:r>
      <w:r w:rsidR="00236691">
        <w:t xml:space="preserve">techniques of augmentation to the training dataset where such techniques require for the dataset to generate new instanced using different transformation methods such as rotation of images, translation and scale </w:t>
      </w:r>
      <w:sdt>
        <w:sdtPr>
          <w:id w:val="-935821305"/>
          <w:citation/>
        </w:sdtPr>
        <w:sdtEndPr/>
        <w:sdtContent>
          <w:r w:rsidR="00236691">
            <w:fldChar w:fldCharType="begin"/>
          </w:r>
          <w:r w:rsidR="00236691">
            <w:instrText xml:space="preserve"> CITATION MHe \l 2057 </w:instrText>
          </w:r>
          <w:r w:rsidR="00236691">
            <w:fldChar w:fldCharType="separate"/>
          </w:r>
          <w:r w:rsidR="00954962">
            <w:rPr>
              <w:noProof/>
            </w:rPr>
            <w:t>(Heath)</w:t>
          </w:r>
          <w:r w:rsidR="00236691">
            <w:fldChar w:fldCharType="end"/>
          </w:r>
        </w:sdtContent>
      </w:sdt>
      <w:r w:rsidR="00236691">
        <w:t xml:space="preserve">. Considering that very limited images of traditional Maltese food are available online </w:t>
      </w:r>
      <w:r>
        <w:t xml:space="preserve">to scrape </w:t>
      </w:r>
      <w:r w:rsidR="00236691">
        <w:t>which results in a small dataset, this technique could improve the training process of my model by expanding and generating more images. These researchers discuss how the original dataset was augmented by rotating the mammograms three times with angles 90</w:t>
      </w:r>
      <w:r w:rsidR="00236691">
        <w:rPr>
          <w:rFonts w:cstheme="minorHAnsi"/>
        </w:rPr>
        <w:t>⁰</w:t>
      </w:r>
      <w:r w:rsidR="00236691">
        <w:t>, 180</w:t>
      </w:r>
      <w:r w:rsidR="00236691">
        <w:rPr>
          <w:rFonts w:cstheme="minorHAnsi"/>
        </w:rPr>
        <w:t>⁰</w:t>
      </w:r>
      <w:r w:rsidR="00236691">
        <w:t xml:space="preserve"> and 270</w:t>
      </w:r>
      <w:r w:rsidR="00236691">
        <w:rPr>
          <w:rFonts w:cstheme="minorHAnsi"/>
        </w:rPr>
        <w:t>⁰.</w:t>
      </w:r>
    </w:p>
    <w:p w14:paraId="10C299ED" w14:textId="4963D0E8" w:rsidR="000A4D81" w:rsidRDefault="000A4D81" w:rsidP="00236691">
      <w:pPr>
        <w:rPr>
          <w:b/>
          <w:bCs/>
          <w:sz w:val="24"/>
          <w:szCs w:val="24"/>
        </w:rPr>
      </w:pPr>
    </w:p>
    <w:p w14:paraId="21223776" w14:textId="77777777" w:rsidR="000A4D81" w:rsidRDefault="000A4D81">
      <w:pPr>
        <w:rPr>
          <w:b/>
          <w:bCs/>
          <w:sz w:val="24"/>
          <w:szCs w:val="24"/>
        </w:rPr>
      </w:pPr>
      <w:r>
        <w:rPr>
          <w:b/>
          <w:bCs/>
          <w:sz w:val="24"/>
          <w:szCs w:val="24"/>
        </w:rPr>
        <w:br w:type="page"/>
      </w:r>
    </w:p>
    <w:p w14:paraId="371AFD9A" w14:textId="1497DDBC" w:rsidR="00236691" w:rsidRDefault="00E51FF6" w:rsidP="00236691">
      <w:pPr>
        <w:rPr>
          <w:b/>
          <w:bCs/>
          <w:sz w:val="24"/>
          <w:szCs w:val="24"/>
        </w:rPr>
      </w:pPr>
      <w:r w:rsidRPr="00E51FF6">
        <w:rPr>
          <w:b/>
          <w:bCs/>
          <w:sz w:val="24"/>
          <w:szCs w:val="24"/>
        </w:rPr>
        <w:lastRenderedPageBreak/>
        <w:t xml:space="preserve">Methodology </w:t>
      </w:r>
    </w:p>
    <w:p w14:paraId="050E8CF6" w14:textId="74BAC480" w:rsidR="00E51FF6" w:rsidRPr="001B31EB" w:rsidRDefault="00E51FF6" w:rsidP="00E51FF6">
      <w:r w:rsidRPr="001B31EB">
        <w:t>To start the process of classifying different articles of Maltese food I had to establish which articles I would like my model to classify hence I choose the traditional Maltese cheeselet commonly known as ‘</w:t>
      </w:r>
      <w:r w:rsidR="004E4EB9" w:rsidRPr="001B31EB">
        <w:rPr>
          <w:i/>
          <w:iCs/>
        </w:rPr>
        <w:t>ġbejniet</w:t>
      </w:r>
      <w:r w:rsidRPr="001B31EB">
        <w:t>’ and another Maltese snack</w:t>
      </w:r>
      <w:r w:rsidR="00524821" w:rsidRPr="001B31EB">
        <w:t xml:space="preserve"> </w:t>
      </w:r>
      <w:r w:rsidR="00F17A0D" w:rsidRPr="001B31EB">
        <w:t xml:space="preserve">deep fried </w:t>
      </w:r>
      <w:r w:rsidR="00524821" w:rsidRPr="001B31EB">
        <w:t>date roll’s commonly known as</w:t>
      </w:r>
      <w:r w:rsidRPr="001B31EB">
        <w:t xml:space="preserve"> ‘</w:t>
      </w:r>
      <w:r w:rsidRPr="001B31EB">
        <w:rPr>
          <w:i/>
          <w:iCs/>
        </w:rPr>
        <w:t>imqaret</w:t>
      </w:r>
      <w:r w:rsidRPr="001B31EB">
        <w:t>’. Knowing which article of food my model can classify I could start the training process</w:t>
      </w:r>
      <w:r w:rsidR="00524821" w:rsidRPr="001B31EB">
        <w:t xml:space="preserve"> which requires a large set of annotated images to train. However, since classifying </w:t>
      </w:r>
      <w:r w:rsidR="000A4D81" w:rsidRPr="001B31EB">
        <w:t>these types of food</w:t>
      </w:r>
      <w:r w:rsidR="00524821" w:rsidRPr="001B31EB">
        <w:t xml:space="preserve"> is not a very popular concept it was difficult to find a </w:t>
      </w:r>
      <w:r w:rsidR="00390734" w:rsidRPr="001B31EB">
        <w:t>ready</w:t>
      </w:r>
      <w:r w:rsidR="00524821" w:rsidRPr="001B31EB">
        <w:t xml:space="preserve"> annotated dataset that consists of hundreds of images of cheeselet and date roll’s, thus I had to create my own.</w:t>
      </w:r>
      <w:r w:rsidR="004E4EB9" w:rsidRPr="001B31EB">
        <w:t xml:space="preserve"> </w:t>
      </w:r>
    </w:p>
    <w:p w14:paraId="1DC91420" w14:textId="1F7707AE" w:rsidR="00547B6D" w:rsidRPr="00547B6D" w:rsidRDefault="00547B6D">
      <w:pPr>
        <w:rPr>
          <w:b/>
          <w:bCs/>
        </w:rPr>
      </w:pPr>
      <w:r w:rsidRPr="00547B6D">
        <w:rPr>
          <w:b/>
          <w:bCs/>
        </w:rPr>
        <w:t>Dataset</w:t>
      </w:r>
    </w:p>
    <w:p w14:paraId="3DB97D6C" w14:textId="24FDF864" w:rsidR="00A56C94" w:rsidRDefault="003124C7">
      <w:pPr>
        <w:rPr>
          <w:i/>
          <w:iCs/>
          <w:color w:val="7030A0"/>
        </w:rPr>
      </w:pPr>
      <w:r w:rsidRPr="001B31EB">
        <w:t>To acquiring a number of images I made use of an online tool called ‘</w:t>
      </w:r>
      <w:r w:rsidRPr="001B31EB">
        <w:rPr>
          <w:i/>
          <w:iCs/>
        </w:rPr>
        <w:t>Fatkun Bach Download</w:t>
      </w:r>
      <w:r w:rsidRPr="001B31EB">
        <w:t>’</w:t>
      </w:r>
      <w:r w:rsidR="007A295D">
        <w:t>, this enabled me to search and scrape a number of images found on google then filter trough each image and decide their relevance under some circumstances i.e. angle of article of food, lighting, resolution, other food articles overlapping each other etc.</w:t>
      </w:r>
      <w:r w:rsidR="000A22F7">
        <w:t xml:space="preserve"> Filtering through the scraped images I was able to delete irrelevant images downloaded unintentionally or duplicates of the same image. This process cause the dataset to have a smaller number than desired to train the model which results into a less accurate prediction.</w:t>
      </w:r>
      <w:r w:rsidR="00A56C94">
        <w:t xml:space="preserve"> </w:t>
      </w:r>
      <w:r w:rsidR="00A56C94" w:rsidRPr="00A56C94">
        <w:rPr>
          <w:i/>
          <w:iCs/>
          <w:color w:val="7030A0"/>
        </w:rPr>
        <w:t>solution: techniques of augmentation (rotate, scale)</w:t>
      </w:r>
      <w:r w:rsidR="000A22F7">
        <w:rPr>
          <w:sz w:val="24"/>
          <w:szCs w:val="24"/>
        </w:rPr>
        <w:t xml:space="preserve"> </w:t>
      </w:r>
      <w:r w:rsidR="00A56C94" w:rsidRPr="00A56C94">
        <w:rPr>
          <w:i/>
          <w:iCs/>
          <w:color w:val="7030A0"/>
        </w:rPr>
        <w:t>, taking pictures myself</w:t>
      </w:r>
    </w:p>
    <w:p w14:paraId="3E2EEC72" w14:textId="47D349B5" w:rsidR="00547B6D" w:rsidRDefault="00547B6D">
      <w:r>
        <w:t xml:space="preserve">Annotation process enables the images to be labelled for the algorithm of choice to train the model. </w:t>
      </w:r>
      <w:r w:rsidR="00DD6A1C">
        <w:t>Before feeding an annotation tool with images to label, YOLOv3 requires images to all be the same size, this step was easily achieved by using ‘</w:t>
      </w:r>
      <w:r w:rsidR="00DD6A1C" w:rsidRPr="00DD6A1C">
        <w:rPr>
          <w:i/>
          <w:iCs/>
        </w:rPr>
        <w:t>Batch Resize</w:t>
      </w:r>
      <w:r w:rsidR="00DD6A1C">
        <w:t xml:space="preserve">’ online tool to resize all images at 416x416. </w:t>
      </w:r>
      <w:r>
        <w:t>Making use of ‘</w:t>
      </w:r>
      <w:proofErr w:type="spellStart"/>
      <w:r w:rsidR="008F67C6">
        <w:rPr>
          <w:i/>
          <w:iCs/>
        </w:rPr>
        <w:t>BBox</w:t>
      </w:r>
      <w:proofErr w:type="spellEnd"/>
      <w:r w:rsidR="008F67C6">
        <w:rPr>
          <w:i/>
          <w:iCs/>
        </w:rPr>
        <w:t>-Label-Tool</w:t>
      </w:r>
      <w:r>
        <w:t>’ is a great tool that annotated images ready for YOLOv3 by providing a</w:t>
      </w:r>
      <w:r w:rsidR="008F67C6">
        <w:t xml:space="preserve"> JPG, PNG or JPEG</w:t>
      </w:r>
      <w:r>
        <w:t xml:space="preserve"> image and highlighting a border around the article of food. In this process I made sure to highlight each induvial article of food </w:t>
      </w:r>
      <w:r w:rsidR="00237420">
        <w:t xml:space="preserve">alone </w:t>
      </w:r>
      <w:r>
        <w:t>as grouping a number of food</w:t>
      </w:r>
      <w:r w:rsidR="00237420">
        <w:t>s</w:t>
      </w:r>
      <w:r>
        <w:t xml:space="preserve"> all together will influence the training.</w:t>
      </w:r>
      <w:r w:rsidR="00237420">
        <w:t xml:space="preserve"> Image annotation is another way of filtering </w:t>
      </w:r>
      <w:r w:rsidR="008F67C6">
        <w:t>through</w:t>
      </w:r>
      <w:r w:rsidR="00237420">
        <w:t xml:space="preserve"> each </w:t>
      </w:r>
      <w:r w:rsidR="008F67C6">
        <w:t>image</w:t>
      </w:r>
      <w:r w:rsidR="00237420">
        <w:t xml:space="preserve"> and deciding their relevance.</w:t>
      </w:r>
      <w:r w:rsidR="008F67C6">
        <w:t xml:space="preserve"> After highlighting the regions of food, the tool will provide a text file </w:t>
      </w:r>
      <w:r w:rsidR="005C20B4">
        <w:t xml:space="preserve">populated </w:t>
      </w:r>
      <w:r w:rsidR="008F67C6">
        <w:t>with the image label which includes the label of class (</w:t>
      </w:r>
      <w:r w:rsidR="008F67C6" w:rsidRPr="008F67C6">
        <w:t>ġbejniet</w:t>
      </w:r>
      <w:r w:rsidR="008F67C6">
        <w:t xml:space="preserve">, imqaret), </w:t>
      </w:r>
      <w:r w:rsidR="005C20B4">
        <w:t>x-axis, y-axis, width and height.</w:t>
      </w:r>
    </w:p>
    <w:p w14:paraId="519DB029" w14:textId="7D324C04" w:rsidR="00D42157" w:rsidRDefault="00D42157">
      <w:pPr>
        <w:rPr>
          <w:b/>
          <w:bCs/>
        </w:rPr>
      </w:pPr>
      <w:r w:rsidRPr="00D42157">
        <w:rPr>
          <w:b/>
          <w:bCs/>
        </w:rPr>
        <w:t>Configure</w:t>
      </w:r>
      <w:r w:rsidR="00853310">
        <w:rPr>
          <w:b/>
          <w:bCs/>
        </w:rPr>
        <w:t xml:space="preserve"> and </w:t>
      </w:r>
      <w:r w:rsidRPr="00D42157">
        <w:rPr>
          <w:b/>
          <w:bCs/>
        </w:rPr>
        <w:t>Train</w:t>
      </w:r>
    </w:p>
    <w:p w14:paraId="0D9B35BC" w14:textId="1103A74D" w:rsidR="00853310" w:rsidRPr="00E37E41" w:rsidRDefault="00E37E41">
      <w:r>
        <w:t xml:space="preserve">Training a </w:t>
      </w:r>
      <w:r w:rsidRPr="00E37E41">
        <w:t xml:space="preserve">YOLOv3 </w:t>
      </w:r>
      <w:r>
        <w:t>model requires a great amount of processing power hence I trained my model using Google Colab as this environment provides Googles own GPU’s for use. I opted for this method as my personal computer doesn’t have a graphics card thus training a model would have taken a long time.</w:t>
      </w:r>
      <w:r w:rsidR="0059261A">
        <w:t xml:space="preserve"> Before training the model, </w:t>
      </w:r>
      <w:proofErr w:type="spellStart"/>
      <w:r w:rsidR="0059261A">
        <w:t>colab</w:t>
      </w:r>
      <w:proofErr w:type="spellEnd"/>
      <w:r w:rsidR="0059261A">
        <w:t xml:space="preserve"> required a setup of installing darknet and uploading the dataset to darknet where two text files where generated for training and testing. Configuring darknet enabled me to provide the environment with the number classes and the destination to their names, destination of the backup folder to save weights and paths to train and test files. Finally it was time to train in darknet using yolov3.wieghts according to the yolov3_custom.cfg file which consists of configurations and arithmetic solutions related to our model.</w:t>
      </w:r>
    </w:p>
    <w:p w14:paraId="72597F87" w14:textId="21DB82B6" w:rsidR="00E51FF6" w:rsidRDefault="00D42157">
      <w:pPr>
        <w:rPr>
          <w:sz w:val="24"/>
          <w:szCs w:val="24"/>
        </w:rPr>
      </w:pPr>
      <w:r w:rsidRPr="00D42157">
        <w:rPr>
          <w:b/>
          <w:bCs/>
        </w:rPr>
        <w:t>Test</w:t>
      </w:r>
      <w:r w:rsidR="00853310">
        <w:rPr>
          <w:b/>
          <w:bCs/>
        </w:rPr>
        <w:t xml:space="preserve"> (and Results?)</w:t>
      </w:r>
      <w:r w:rsidR="00E51FF6" w:rsidRPr="00A56C94">
        <w:br w:type="page"/>
      </w:r>
    </w:p>
    <w:sdt>
      <w:sdtPr>
        <w:rPr>
          <w:rFonts w:asciiTheme="minorHAnsi" w:eastAsiaTheme="minorHAnsi" w:hAnsiTheme="minorHAnsi" w:cstheme="minorBidi"/>
          <w:color w:val="auto"/>
          <w:sz w:val="22"/>
          <w:szCs w:val="22"/>
          <w:lang w:val="en-GB"/>
        </w:rPr>
        <w:id w:val="1528375756"/>
        <w:docPartObj>
          <w:docPartGallery w:val="Bibliographies"/>
          <w:docPartUnique/>
        </w:docPartObj>
      </w:sdtPr>
      <w:sdtEndPr/>
      <w:sdtContent>
        <w:p w14:paraId="2196B712" w14:textId="52F73D1B" w:rsidR="001C28F3" w:rsidRDefault="001C28F3">
          <w:pPr>
            <w:pStyle w:val="Heading1"/>
          </w:pPr>
          <w:r>
            <w:t>References</w:t>
          </w:r>
          <w:r w:rsidR="000B1714">
            <w:t>,</w:t>
          </w:r>
        </w:p>
        <w:sdt>
          <w:sdtPr>
            <w:id w:val="-573587230"/>
            <w:bibliography/>
          </w:sdtPr>
          <w:sdtEndPr/>
          <w:sdtContent>
            <w:p w14:paraId="7D933ADD" w14:textId="77777777" w:rsidR="00954962" w:rsidRDefault="001C28F3" w:rsidP="00954962">
              <w:pPr>
                <w:pStyle w:val="Bibliography"/>
                <w:ind w:left="720" w:hanging="720"/>
                <w:rPr>
                  <w:noProof/>
                  <w:sz w:val="24"/>
                  <w:szCs w:val="24"/>
                  <w:lang w:val="en-US"/>
                </w:rPr>
              </w:pPr>
              <w:r>
                <w:fldChar w:fldCharType="begin"/>
              </w:r>
              <w:r>
                <w:instrText xml:space="preserve"> BIBLIOGRAPHY </w:instrText>
              </w:r>
              <w:r>
                <w:fldChar w:fldCharType="separate"/>
              </w:r>
              <w:r w:rsidR="00954962">
                <w:rPr>
                  <w:noProof/>
                  <w:lang w:val="en-US"/>
                </w:rPr>
                <w:t xml:space="preserve">Djebbar, K. (n.d.). </w:t>
              </w:r>
              <w:r w:rsidR="00954962">
                <w:rPr>
                  <w:i/>
                  <w:iCs/>
                  <w:noProof/>
                  <w:lang w:val="en-US"/>
                </w:rPr>
                <w:t>Deep convolutional neural networks for detection and classiﬁcation of tumors in mammograms.</w:t>
              </w:r>
              <w:r w:rsidR="00954962">
                <w:rPr>
                  <w:noProof/>
                  <w:lang w:val="en-US"/>
                </w:rPr>
                <w:t xml:space="preserve"> </w:t>
              </w:r>
            </w:p>
            <w:p w14:paraId="14462F84" w14:textId="77777777" w:rsidR="00954962" w:rsidRDefault="00954962" w:rsidP="00954962">
              <w:pPr>
                <w:pStyle w:val="Bibliography"/>
                <w:ind w:left="720" w:hanging="720"/>
                <w:rPr>
                  <w:noProof/>
                  <w:lang w:val="en-US"/>
                </w:rPr>
              </w:pPr>
              <w:r>
                <w:rPr>
                  <w:noProof/>
                  <w:lang w:val="en-US"/>
                </w:rPr>
                <w:t xml:space="preserve">Heath, M. (n.d.). </w:t>
              </w:r>
              <w:r>
                <w:rPr>
                  <w:i/>
                  <w:iCs/>
                  <w:noProof/>
                  <w:lang w:val="en-US"/>
                </w:rPr>
                <w:t>Current Status of the Digital Database for Screening Mammography.</w:t>
              </w:r>
              <w:r>
                <w:rPr>
                  <w:noProof/>
                  <w:lang w:val="en-US"/>
                </w:rPr>
                <w:t xml:space="preserve"> </w:t>
              </w:r>
            </w:p>
            <w:p w14:paraId="63999EE9" w14:textId="77777777" w:rsidR="00954962" w:rsidRDefault="00954962" w:rsidP="00954962">
              <w:pPr>
                <w:pStyle w:val="Bibliography"/>
                <w:ind w:left="720" w:hanging="720"/>
                <w:rPr>
                  <w:noProof/>
                  <w:lang w:val="en-US"/>
                </w:rPr>
              </w:pPr>
              <w:r>
                <w:rPr>
                  <w:noProof/>
                  <w:lang w:val="en-US"/>
                </w:rPr>
                <w:t xml:space="preserve">(2019). </w:t>
              </w:r>
              <w:r>
                <w:rPr>
                  <w:i/>
                  <w:iCs/>
                  <w:noProof/>
                  <w:lang w:val="en-US"/>
                </w:rPr>
                <w:t>Human Bone Localization in Ultrasound Image Using YOLOv3 CNN Architecture.</w:t>
              </w:r>
              <w:r>
                <w:rPr>
                  <w:noProof/>
                  <w:lang w:val="en-US"/>
                </w:rPr>
                <w:t xml:space="preserve"> </w:t>
              </w:r>
            </w:p>
            <w:p w14:paraId="1772472F" w14:textId="77777777" w:rsidR="00954962" w:rsidRDefault="00954962" w:rsidP="00954962">
              <w:pPr>
                <w:pStyle w:val="Bibliography"/>
                <w:ind w:left="720" w:hanging="720"/>
                <w:rPr>
                  <w:noProof/>
                  <w:lang w:val="en-US"/>
                </w:rPr>
              </w:pPr>
              <w:r>
                <w:rPr>
                  <w:noProof/>
                  <w:lang w:val="en-US"/>
                </w:rPr>
                <w:t xml:space="preserve">Miao, F. (n.d.). </w:t>
              </w:r>
              <w:r>
                <w:rPr>
                  <w:i/>
                  <w:iCs/>
                  <w:noProof/>
                  <w:lang w:val="en-US"/>
                </w:rPr>
                <w:t>Vehicle direction detection based on yolov3.</w:t>
              </w:r>
              <w:r>
                <w:rPr>
                  <w:noProof/>
                  <w:lang w:val="en-US"/>
                </w:rPr>
                <w:t xml:space="preserve"> </w:t>
              </w:r>
            </w:p>
            <w:p w14:paraId="16219731" w14:textId="77777777" w:rsidR="00954962" w:rsidRDefault="00954962" w:rsidP="00954962">
              <w:pPr>
                <w:pStyle w:val="Bibliography"/>
                <w:ind w:left="720" w:hanging="720"/>
                <w:rPr>
                  <w:noProof/>
                  <w:lang w:val="en-US"/>
                </w:rPr>
              </w:pPr>
              <w:r>
                <w:rPr>
                  <w:noProof/>
                  <w:lang w:val="en-US"/>
                </w:rPr>
                <w:t xml:space="preserve">(n.d.). </w:t>
              </w:r>
              <w:r>
                <w:rPr>
                  <w:i/>
                  <w:iCs/>
                  <w:noProof/>
                  <w:lang w:val="en-US"/>
                </w:rPr>
                <w:t>Single shot multibox detector.</w:t>
              </w:r>
              <w:r>
                <w:rPr>
                  <w:noProof/>
                  <w:lang w:val="en-US"/>
                </w:rPr>
                <w:t xml:space="preserve"> </w:t>
              </w:r>
            </w:p>
            <w:p w14:paraId="21B1E05C" w14:textId="77777777" w:rsidR="00954962" w:rsidRDefault="00954962" w:rsidP="00954962">
              <w:pPr>
                <w:pStyle w:val="Bibliography"/>
                <w:ind w:left="720" w:hanging="720"/>
                <w:rPr>
                  <w:noProof/>
                  <w:lang w:val="en-US"/>
                </w:rPr>
              </w:pPr>
              <w:r>
                <w:rPr>
                  <w:noProof/>
                  <w:lang w:val="en-US"/>
                </w:rPr>
                <w:t xml:space="preserve">Wang, H. (n.d.). </w:t>
              </w:r>
              <w:r>
                <w:rPr>
                  <w:i/>
                  <w:iCs/>
                  <w:noProof/>
                  <w:lang w:val="en-US"/>
                </w:rPr>
                <w:t>A Comparative Study of Stateof-the-Art Deep Learning Algorithms for Vehicle Detection.</w:t>
              </w:r>
              <w:r>
                <w:rPr>
                  <w:noProof/>
                  <w:lang w:val="en-US"/>
                </w:rPr>
                <w:t xml:space="preserve"> </w:t>
              </w:r>
            </w:p>
            <w:p w14:paraId="3FF8EDAF" w14:textId="77777777" w:rsidR="00954962" w:rsidRDefault="00954962" w:rsidP="00954962">
              <w:pPr>
                <w:pStyle w:val="Bibliography"/>
                <w:ind w:left="720" w:hanging="720"/>
                <w:rPr>
                  <w:noProof/>
                  <w:lang w:val="en-US"/>
                </w:rPr>
              </w:pPr>
              <w:r>
                <w:rPr>
                  <w:noProof/>
                  <w:lang w:val="en-US"/>
                </w:rPr>
                <w:t xml:space="preserve">Zheng, Y. (n.d.). </w:t>
              </w:r>
              <w:r>
                <w:rPr>
                  <w:i/>
                  <w:iCs/>
                  <w:noProof/>
                  <w:lang w:val="en-US"/>
                </w:rPr>
                <w:t>A Method of Detect Traffic Police in Complex Scenes.</w:t>
              </w:r>
              <w:r>
                <w:rPr>
                  <w:noProof/>
                  <w:lang w:val="en-US"/>
                </w:rPr>
                <w:t xml:space="preserve"> </w:t>
              </w:r>
            </w:p>
            <w:p w14:paraId="2DF9FB8A" w14:textId="0110BA98" w:rsidR="001C28F3" w:rsidRDefault="001C28F3" w:rsidP="00954962">
              <w:r>
                <w:rPr>
                  <w:b/>
                  <w:bCs/>
                  <w:noProof/>
                </w:rPr>
                <w:fldChar w:fldCharType="end"/>
              </w:r>
            </w:p>
          </w:sdtContent>
        </w:sdt>
      </w:sdtContent>
    </w:sdt>
    <w:p w14:paraId="327CB46F" w14:textId="77777777" w:rsidR="001C28F3" w:rsidRPr="0047030D" w:rsidRDefault="001C28F3">
      <w:pPr>
        <w:rPr>
          <w:i/>
          <w:iCs/>
          <w:color w:val="00B050"/>
        </w:rPr>
      </w:pPr>
    </w:p>
    <w:sectPr w:rsidR="001C28F3" w:rsidRPr="004703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xMDIzNTAxNTNW0lEKTi0uzszPAykwrQUAh3A7+iwAAAA="/>
  </w:docVars>
  <w:rsids>
    <w:rsidRoot w:val="007E784F"/>
    <w:rsid w:val="000436B3"/>
    <w:rsid w:val="00045676"/>
    <w:rsid w:val="00045787"/>
    <w:rsid w:val="00066706"/>
    <w:rsid w:val="0006749E"/>
    <w:rsid w:val="00087FBE"/>
    <w:rsid w:val="00091AD4"/>
    <w:rsid w:val="00091D3E"/>
    <w:rsid w:val="000A22F7"/>
    <w:rsid w:val="000A4D81"/>
    <w:rsid w:val="000B126F"/>
    <w:rsid w:val="000B1714"/>
    <w:rsid w:val="000B63A9"/>
    <w:rsid w:val="00123424"/>
    <w:rsid w:val="00134782"/>
    <w:rsid w:val="00153D7F"/>
    <w:rsid w:val="00173A28"/>
    <w:rsid w:val="001B31EB"/>
    <w:rsid w:val="001C28F3"/>
    <w:rsid w:val="001E2AE3"/>
    <w:rsid w:val="001F4602"/>
    <w:rsid w:val="001F71DA"/>
    <w:rsid w:val="00211185"/>
    <w:rsid w:val="00226075"/>
    <w:rsid w:val="00236691"/>
    <w:rsid w:val="00237420"/>
    <w:rsid w:val="00265A5E"/>
    <w:rsid w:val="002676E2"/>
    <w:rsid w:val="00281781"/>
    <w:rsid w:val="002A73A0"/>
    <w:rsid w:val="003124C7"/>
    <w:rsid w:val="00390734"/>
    <w:rsid w:val="003F32AF"/>
    <w:rsid w:val="00445FF8"/>
    <w:rsid w:val="00467FA7"/>
    <w:rsid w:val="0047030D"/>
    <w:rsid w:val="004A1382"/>
    <w:rsid w:val="004A7512"/>
    <w:rsid w:val="004D4CB2"/>
    <w:rsid w:val="004E1297"/>
    <w:rsid w:val="004E4EB9"/>
    <w:rsid w:val="00524821"/>
    <w:rsid w:val="00547B6D"/>
    <w:rsid w:val="005747A1"/>
    <w:rsid w:val="0059261A"/>
    <w:rsid w:val="005C20B4"/>
    <w:rsid w:val="005C718C"/>
    <w:rsid w:val="00606911"/>
    <w:rsid w:val="00611E18"/>
    <w:rsid w:val="00615C12"/>
    <w:rsid w:val="0061792F"/>
    <w:rsid w:val="00633424"/>
    <w:rsid w:val="006D2657"/>
    <w:rsid w:val="006F5FBD"/>
    <w:rsid w:val="00742A31"/>
    <w:rsid w:val="007666BF"/>
    <w:rsid w:val="00776494"/>
    <w:rsid w:val="00784222"/>
    <w:rsid w:val="007920C1"/>
    <w:rsid w:val="007A295D"/>
    <w:rsid w:val="007C7538"/>
    <w:rsid w:val="007E784F"/>
    <w:rsid w:val="007F5A4F"/>
    <w:rsid w:val="00821A10"/>
    <w:rsid w:val="00853310"/>
    <w:rsid w:val="00863339"/>
    <w:rsid w:val="0087715B"/>
    <w:rsid w:val="0089222D"/>
    <w:rsid w:val="008C2C2D"/>
    <w:rsid w:val="008F0CA4"/>
    <w:rsid w:val="008F125D"/>
    <w:rsid w:val="008F67C6"/>
    <w:rsid w:val="00954422"/>
    <w:rsid w:val="00954962"/>
    <w:rsid w:val="009575B4"/>
    <w:rsid w:val="00960CD9"/>
    <w:rsid w:val="009B59EF"/>
    <w:rsid w:val="009C490A"/>
    <w:rsid w:val="009C7450"/>
    <w:rsid w:val="009E0017"/>
    <w:rsid w:val="00A12D8C"/>
    <w:rsid w:val="00A21947"/>
    <w:rsid w:val="00A56C94"/>
    <w:rsid w:val="00B0107B"/>
    <w:rsid w:val="00B06A04"/>
    <w:rsid w:val="00B20097"/>
    <w:rsid w:val="00B220BA"/>
    <w:rsid w:val="00B93DD3"/>
    <w:rsid w:val="00BB5F08"/>
    <w:rsid w:val="00BC5ECB"/>
    <w:rsid w:val="00BF2601"/>
    <w:rsid w:val="00BF4EB1"/>
    <w:rsid w:val="00C55BE4"/>
    <w:rsid w:val="00C90CAD"/>
    <w:rsid w:val="00D27936"/>
    <w:rsid w:val="00D42157"/>
    <w:rsid w:val="00D5592B"/>
    <w:rsid w:val="00D72506"/>
    <w:rsid w:val="00DD6A1C"/>
    <w:rsid w:val="00E2034C"/>
    <w:rsid w:val="00E33741"/>
    <w:rsid w:val="00E37E41"/>
    <w:rsid w:val="00E47221"/>
    <w:rsid w:val="00E51FF6"/>
    <w:rsid w:val="00E64F17"/>
    <w:rsid w:val="00EA2E3D"/>
    <w:rsid w:val="00ED0488"/>
    <w:rsid w:val="00EF352C"/>
    <w:rsid w:val="00F045AB"/>
    <w:rsid w:val="00F17A0D"/>
    <w:rsid w:val="00F25059"/>
    <w:rsid w:val="00F72D1C"/>
    <w:rsid w:val="00F77937"/>
    <w:rsid w:val="00FB2179"/>
    <w:rsid w:val="00FC11F4"/>
    <w:rsid w:val="00FC1E98"/>
    <w:rsid w:val="00FF0999"/>
    <w:rsid w:val="00FF5112"/>
    <w:rsid w:val="00FF66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49EA"/>
  <w15:chartTrackingRefBased/>
  <w15:docId w15:val="{5C230B14-9905-418E-9E96-5DE01EC58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28F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8F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1C28F3"/>
  </w:style>
  <w:style w:type="character" w:styleId="Hyperlink">
    <w:name w:val="Hyperlink"/>
    <w:basedOn w:val="DefaultParagraphFont"/>
    <w:uiPriority w:val="99"/>
    <w:unhideWhenUsed/>
    <w:rsid w:val="0087715B"/>
    <w:rPr>
      <w:color w:val="0563C1" w:themeColor="hyperlink"/>
      <w:u w:val="single"/>
    </w:rPr>
  </w:style>
  <w:style w:type="character" w:styleId="UnresolvedMention">
    <w:name w:val="Unresolved Mention"/>
    <w:basedOn w:val="DefaultParagraphFont"/>
    <w:uiPriority w:val="99"/>
    <w:semiHidden/>
    <w:unhideWhenUsed/>
    <w:rsid w:val="008771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21699">
      <w:bodyDiv w:val="1"/>
      <w:marLeft w:val="0"/>
      <w:marRight w:val="0"/>
      <w:marTop w:val="0"/>
      <w:marBottom w:val="0"/>
      <w:divBdr>
        <w:top w:val="none" w:sz="0" w:space="0" w:color="auto"/>
        <w:left w:val="none" w:sz="0" w:space="0" w:color="auto"/>
        <w:bottom w:val="none" w:sz="0" w:space="0" w:color="auto"/>
        <w:right w:val="none" w:sz="0" w:space="0" w:color="auto"/>
      </w:divBdr>
    </w:div>
    <w:div w:id="341706142">
      <w:bodyDiv w:val="1"/>
      <w:marLeft w:val="0"/>
      <w:marRight w:val="0"/>
      <w:marTop w:val="0"/>
      <w:marBottom w:val="0"/>
      <w:divBdr>
        <w:top w:val="none" w:sz="0" w:space="0" w:color="auto"/>
        <w:left w:val="none" w:sz="0" w:space="0" w:color="auto"/>
        <w:bottom w:val="none" w:sz="0" w:space="0" w:color="auto"/>
        <w:right w:val="none" w:sz="0" w:space="0" w:color="auto"/>
      </w:divBdr>
    </w:div>
    <w:div w:id="386996924">
      <w:bodyDiv w:val="1"/>
      <w:marLeft w:val="0"/>
      <w:marRight w:val="0"/>
      <w:marTop w:val="0"/>
      <w:marBottom w:val="0"/>
      <w:divBdr>
        <w:top w:val="none" w:sz="0" w:space="0" w:color="auto"/>
        <w:left w:val="none" w:sz="0" w:space="0" w:color="auto"/>
        <w:bottom w:val="none" w:sz="0" w:space="0" w:color="auto"/>
        <w:right w:val="none" w:sz="0" w:space="0" w:color="auto"/>
      </w:divBdr>
    </w:div>
    <w:div w:id="449865007">
      <w:bodyDiv w:val="1"/>
      <w:marLeft w:val="0"/>
      <w:marRight w:val="0"/>
      <w:marTop w:val="0"/>
      <w:marBottom w:val="0"/>
      <w:divBdr>
        <w:top w:val="none" w:sz="0" w:space="0" w:color="auto"/>
        <w:left w:val="none" w:sz="0" w:space="0" w:color="auto"/>
        <w:bottom w:val="none" w:sz="0" w:space="0" w:color="auto"/>
        <w:right w:val="none" w:sz="0" w:space="0" w:color="auto"/>
      </w:divBdr>
    </w:div>
    <w:div w:id="475072441">
      <w:bodyDiv w:val="1"/>
      <w:marLeft w:val="0"/>
      <w:marRight w:val="0"/>
      <w:marTop w:val="0"/>
      <w:marBottom w:val="0"/>
      <w:divBdr>
        <w:top w:val="none" w:sz="0" w:space="0" w:color="auto"/>
        <w:left w:val="none" w:sz="0" w:space="0" w:color="auto"/>
        <w:bottom w:val="none" w:sz="0" w:space="0" w:color="auto"/>
        <w:right w:val="none" w:sz="0" w:space="0" w:color="auto"/>
      </w:divBdr>
    </w:div>
    <w:div w:id="540745224">
      <w:bodyDiv w:val="1"/>
      <w:marLeft w:val="0"/>
      <w:marRight w:val="0"/>
      <w:marTop w:val="0"/>
      <w:marBottom w:val="0"/>
      <w:divBdr>
        <w:top w:val="none" w:sz="0" w:space="0" w:color="auto"/>
        <w:left w:val="none" w:sz="0" w:space="0" w:color="auto"/>
        <w:bottom w:val="none" w:sz="0" w:space="0" w:color="auto"/>
        <w:right w:val="none" w:sz="0" w:space="0" w:color="auto"/>
      </w:divBdr>
    </w:div>
    <w:div w:id="600065288">
      <w:bodyDiv w:val="1"/>
      <w:marLeft w:val="0"/>
      <w:marRight w:val="0"/>
      <w:marTop w:val="0"/>
      <w:marBottom w:val="0"/>
      <w:divBdr>
        <w:top w:val="none" w:sz="0" w:space="0" w:color="auto"/>
        <w:left w:val="none" w:sz="0" w:space="0" w:color="auto"/>
        <w:bottom w:val="none" w:sz="0" w:space="0" w:color="auto"/>
        <w:right w:val="none" w:sz="0" w:space="0" w:color="auto"/>
      </w:divBdr>
    </w:div>
    <w:div w:id="624312744">
      <w:bodyDiv w:val="1"/>
      <w:marLeft w:val="0"/>
      <w:marRight w:val="0"/>
      <w:marTop w:val="0"/>
      <w:marBottom w:val="0"/>
      <w:divBdr>
        <w:top w:val="none" w:sz="0" w:space="0" w:color="auto"/>
        <w:left w:val="none" w:sz="0" w:space="0" w:color="auto"/>
        <w:bottom w:val="none" w:sz="0" w:space="0" w:color="auto"/>
        <w:right w:val="none" w:sz="0" w:space="0" w:color="auto"/>
      </w:divBdr>
    </w:div>
    <w:div w:id="695037877">
      <w:bodyDiv w:val="1"/>
      <w:marLeft w:val="0"/>
      <w:marRight w:val="0"/>
      <w:marTop w:val="0"/>
      <w:marBottom w:val="0"/>
      <w:divBdr>
        <w:top w:val="none" w:sz="0" w:space="0" w:color="auto"/>
        <w:left w:val="none" w:sz="0" w:space="0" w:color="auto"/>
        <w:bottom w:val="none" w:sz="0" w:space="0" w:color="auto"/>
        <w:right w:val="none" w:sz="0" w:space="0" w:color="auto"/>
      </w:divBdr>
    </w:div>
    <w:div w:id="710106918">
      <w:bodyDiv w:val="1"/>
      <w:marLeft w:val="0"/>
      <w:marRight w:val="0"/>
      <w:marTop w:val="0"/>
      <w:marBottom w:val="0"/>
      <w:divBdr>
        <w:top w:val="none" w:sz="0" w:space="0" w:color="auto"/>
        <w:left w:val="none" w:sz="0" w:space="0" w:color="auto"/>
        <w:bottom w:val="none" w:sz="0" w:space="0" w:color="auto"/>
        <w:right w:val="none" w:sz="0" w:space="0" w:color="auto"/>
      </w:divBdr>
    </w:div>
    <w:div w:id="719061219">
      <w:bodyDiv w:val="1"/>
      <w:marLeft w:val="0"/>
      <w:marRight w:val="0"/>
      <w:marTop w:val="0"/>
      <w:marBottom w:val="0"/>
      <w:divBdr>
        <w:top w:val="none" w:sz="0" w:space="0" w:color="auto"/>
        <w:left w:val="none" w:sz="0" w:space="0" w:color="auto"/>
        <w:bottom w:val="none" w:sz="0" w:space="0" w:color="auto"/>
        <w:right w:val="none" w:sz="0" w:space="0" w:color="auto"/>
      </w:divBdr>
    </w:div>
    <w:div w:id="747464678">
      <w:bodyDiv w:val="1"/>
      <w:marLeft w:val="0"/>
      <w:marRight w:val="0"/>
      <w:marTop w:val="0"/>
      <w:marBottom w:val="0"/>
      <w:divBdr>
        <w:top w:val="none" w:sz="0" w:space="0" w:color="auto"/>
        <w:left w:val="none" w:sz="0" w:space="0" w:color="auto"/>
        <w:bottom w:val="none" w:sz="0" w:space="0" w:color="auto"/>
        <w:right w:val="none" w:sz="0" w:space="0" w:color="auto"/>
      </w:divBdr>
    </w:div>
    <w:div w:id="845901737">
      <w:bodyDiv w:val="1"/>
      <w:marLeft w:val="0"/>
      <w:marRight w:val="0"/>
      <w:marTop w:val="0"/>
      <w:marBottom w:val="0"/>
      <w:divBdr>
        <w:top w:val="none" w:sz="0" w:space="0" w:color="auto"/>
        <w:left w:val="none" w:sz="0" w:space="0" w:color="auto"/>
        <w:bottom w:val="none" w:sz="0" w:space="0" w:color="auto"/>
        <w:right w:val="none" w:sz="0" w:space="0" w:color="auto"/>
      </w:divBdr>
    </w:div>
    <w:div w:id="853616341">
      <w:bodyDiv w:val="1"/>
      <w:marLeft w:val="0"/>
      <w:marRight w:val="0"/>
      <w:marTop w:val="0"/>
      <w:marBottom w:val="0"/>
      <w:divBdr>
        <w:top w:val="none" w:sz="0" w:space="0" w:color="auto"/>
        <w:left w:val="none" w:sz="0" w:space="0" w:color="auto"/>
        <w:bottom w:val="none" w:sz="0" w:space="0" w:color="auto"/>
        <w:right w:val="none" w:sz="0" w:space="0" w:color="auto"/>
      </w:divBdr>
    </w:div>
    <w:div w:id="914318288">
      <w:bodyDiv w:val="1"/>
      <w:marLeft w:val="0"/>
      <w:marRight w:val="0"/>
      <w:marTop w:val="0"/>
      <w:marBottom w:val="0"/>
      <w:divBdr>
        <w:top w:val="none" w:sz="0" w:space="0" w:color="auto"/>
        <w:left w:val="none" w:sz="0" w:space="0" w:color="auto"/>
        <w:bottom w:val="none" w:sz="0" w:space="0" w:color="auto"/>
        <w:right w:val="none" w:sz="0" w:space="0" w:color="auto"/>
      </w:divBdr>
    </w:div>
    <w:div w:id="931940008">
      <w:bodyDiv w:val="1"/>
      <w:marLeft w:val="0"/>
      <w:marRight w:val="0"/>
      <w:marTop w:val="0"/>
      <w:marBottom w:val="0"/>
      <w:divBdr>
        <w:top w:val="none" w:sz="0" w:space="0" w:color="auto"/>
        <w:left w:val="none" w:sz="0" w:space="0" w:color="auto"/>
        <w:bottom w:val="none" w:sz="0" w:space="0" w:color="auto"/>
        <w:right w:val="none" w:sz="0" w:space="0" w:color="auto"/>
      </w:divBdr>
    </w:div>
    <w:div w:id="946549031">
      <w:bodyDiv w:val="1"/>
      <w:marLeft w:val="0"/>
      <w:marRight w:val="0"/>
      <w:marTop w:val="0"/>
      <w:marBottom w:val="0"/>
      <w:divBdr>
        <w:top w:val="none" w:sz="0" w:space="0" w:color="auto"/>
        <w:left w:val="none" w:sz="0" w:space="0" w:color="auto"/>
        <w:bottom w:val="none" w:sz="0" w:space="0" w:color="auto"/>
        <w:right w:val="none" w:sz="0" w:space="0" w:color="auto"/>
      </w:divBdr>
    </w:div>
    <w:div w:id="964043026">
      <w:bodyDiv w:val="1"/>
      <w:marLeft w:val="0"/>
      <w:marRight w:val="0"/>
      <w:marTop w:val="0"/>
      <w:marBottom w:val="0"/>
      <w:divBdr>
        <w:top w:val="none" w:sz="0" w:space="0" w:color="auto"/>
        <w:left w:val="none" w:sz="0" w:space="0" w:color="auto"/>
        <w:bottom w:val="none" w:sz="0" w:space="0" w:color="auto"/>
        <w:right w:val="none" w:sz="0" w:space="0" w:color="auto"/>
      </w:divBdr>
    </w:div>
    <w:div w:id="1041857814">
      <w:bodyDiv w:val="1"/>
      <w:marLeft w:val="0"/>
      <w:marRight w:val="0"/>
      <w:marTop w:val="0"/>
      <w:marBottom w:val="0"/>
      <w:divBdr>
        <w:top w:val="none" w:sz="0" w:space="0" w:color="auto"/>
        <w:left w:val="none" w:sz="0" w:space="0" w:color="auto"/>
        <w:bottom w:val="none" w:sz="0" w:space="0" w:color="auto"/>
        <w:right w:val="none" w:sz="0" w:space="0" w:color="auto"/>
      </w:divBdr>
    </w:div>
    <w:div w:id="1142573675">
      <w:bodyDiv w:val="1"/>
      <w:marLeft w:val="0"/>
      <w:marRight w:val="0"/>
      <w:marTop w:val="0"/>
      <w:marBottom w:val="0"/>
      <w:divBdr>
        <w:top w:val="none" w:sz="0" w:space="0" w:color="auto"/>
        <w:left w:val="none" w:sz="0" w:space="0" w:color="auto"/>
        <w:bottom w:val="none" w:sz="0" w:space="0" w:color="auto"/>
        <w:right w:val="none" w:sz="0" w:space="0" w:color="auto"/>
      </w:divBdr>
    </w:div>
    <w:div w:id="1245186169">
      <w:bodyDiv w:val="1"/>
      <w:marLeft w:val="0"/>
      <w:marRight w:val="0"/>
      <w:marTop w:val="0"/>
      <w:marBottom w:val="0"/>
      <w:divBdr>
        <w:top w:val="none" w:sz="0" w:space="0" w:color="auto"/>
        <w:left w:val="none" w:sz="0" w:space="0" w:color="auto"/>
        <w:bottom w:val="none" w:sz="0" w:space="0" w:color="auto"/>
        <w:right w:val="none" w:sz="0" w:space="0" w:color="auto"/>
      </w:divBdr>
    </w:div>
    <w:div w:id="1272543078">
      <w:bodyDiv w:val="1"/>
      <w:marLeft w:val="0"/>
      <w:marRight w:val="0"/>
      <w:marTop w:val="0"/>
      <w:marBottom w:val="0"/>
      <w:divBdr>
        <w:top w:val="none" w:sz="0" w:space="0" w:color="auto"/>
        <w:left w:val="none" w:sz="0" w:space="0" w:color="auto"/>
        <w:bottom w:val="none" w:sz="0" w:space="0" w:color="auto"/>
        <w:right w:val="none" w:sz="0" w:space="0" w:color="auto"/>
      </w:divBdr>
    </w:div>
    <w:div w:id="1297249646">
      <w:bodyDiv w:val="1"/>
      <w:marLeft w:val="0"/>
      <w:marRight w:val="0"/>
      <w:marTop w:val="0"/>
      <w:marBottom w:val="0"/>
      <w:divBdr>
        <w:top w:val="none" w:sz="0" w:space="0" w:color="auto"/>
        <w:left w:val="none" w:sz="0" w:space="0" w:color="auto"/>
        <w:bottom w:val="none" w:sz="0" w:space="0" w:color="auto"/>
        <w:right w:val="none" w:sz="0" w:space="0" w:color="auto"/>
      </w:divBdr>
    </w:div>
    <w:div w:id="1305088306">
      <w:bodyDiv w:val="1"/>
      <w:marLeft w:val="0"/>
      <w:marRight w:val="0"/>
      <w:marTop w:val="0"/>
      <w:marBottom w:val="0"/>
      <w:divBdr>
        <w:top w:val="none" w:sz="0" w:space="0" w:color="auto"/>
        <w:left w:val="none" w:sz="0" w:space="0" w:color="auto"/>
        <w:bottom w:val="none" w:sz="0" w:space="0" w:color="auto"/>
        <w:right w:val="none" w:sz="0" w:space="0" w:color="auto"/>
      </w:divBdr>
    </w:div>
    <w:div w:id="1308825674">
      <w:bodyDiv w:val="1"/>
      <w:marLeft w:val="0"/>
      <w:marRight w:val="0"/>
      <w:marTop w:val="0"/>
      <w:marBottom w:val="0"/>
      <w:divBdr>
        <w:top w:val="none" w:sz="0" w:space="0" w:color="auto"/>
        <w:left w:val="none" w:sz="0" w:space="0" w:color="auto"/>
        <w:bottom w:val="none" w:sz="0" w:space="0" w:color="auto"/>
        <w:right w:val="none" w:sz="0" w:space="0" w:color="auto"/>
      </w:divBdr>
    </w:div>
    <w:div w:id="1347976307">
      <w:bodyDiv w:val="1"/>
      <w:marLeft w:val="0"/>
      <w:marRight w:val="0"/>
      <w:marTop w:val="0"/>
      <w:marBottom w:val="0"/>
      <w:divBdr>
        <w:top w:val="none" w:sz="0" w:space="0" w:color="auto"/>
        <w:left w:val="none" w:sz="0" w:space="0" w:color="auto"/>
        <w:bottom w:val="none" w:sz="0" w:space="0" w:color="auto"/>
        <w:right w:val="none" w:sz="0" w:space="0" w:color="auto"/>
      </w:divBdr>
    </w:div>
    <w:div w:id="1460108843">
      <w:bodyDiv w:val="1"/>
      <w:marLeft w:val="0"/>
      <w:marRight w:val="0"/>
      <w:marTop w:val="0"/>
      <w:marBottom w:val="0"/>
      <w:divBdr>
        <w:top w:val="none" w:sz="0" w:space="0" w:color="auto"/>
        <w:left w:val="none" w:sz="0" w:space="0" w:color="auto"/>
        <w:bottom w:val="none" w:sz="0" w:space="0" w:color="auto"/>
        <w:right w:val="none" w:sz="0" w:space="0" w:color="auto"/>
      </w:divBdr>
    </w:div>
    <w:div w:id="1549102173">
      <w:bodyDiv w:val="1"/>
      <w:marLeft w:val="0"/>
      <w:marRight w:val="0"/>
      <w:marTop w:val="0"/>
      <w:marBottom w:val="0"/>
      <w:divBdr>
        <w:top w:val="none" w:sz="0" w:space="0" w:color="auto"/>
        <w:left w:val="none" w:sz="0" w:space="0" w:color="auto"/>
        <w:bottom w:val="none" w:sz="0" w:space="0" w:color="auto"/>
        <w:right w:val="none" w:sz="0" w:space="0" w:color="auto"/>
      </w:divBdr>
    </w:div>
    <w:div w:id="1592198770">
      <w:bodyDiv w:val="1"/>
      <w:marLeft w:val="0"/>
      <w:marRight w:val="0"/>
      <w:marTop w:val="0"/>
      <w:marBottom w:val="0"/>
      <w:divBdr>
        <w:top w:val="none" w:sz="0" w:space="0" w:color="auto"/>
        <w:left w:val="none" w:sz="0" w:space="0" w:color="auto"/>
        <w:bottom w:val="none" w:sz="0" w:space="0" w:color="auto"/>
        <w:right w:val="none" w:sz="0" w:space="0" w:color="auto"/>
      </w:divBdr>
    </w:div>
    <w:div w:id="1595017538">
      <w:bodyDiv w:val="1"/>
      <w:marLeft w:val="0"/>
      <w:marRight w:val="0"/>
      <w:marTop w:val="0"/>
      <w:marBottom w:val="0"/>
      <w:divBdr>
        <w:top w:val="none" w:sz="0" w:space="0" w:color="auto"/>
        <w:left w:val="none" w:sz="0" w:space="0" w:color="auto"/>
        <w:bottom w:val="none" w:sz="0" w:space="0" w:color="auto"/>
        <w:right w:val="none" w:sz="0" w:space="0" w:color="auto"/>
      </w:divBdr>
    </w:div>
    <w:div w:id="1701124699">
      <w:bodyDiv w:val="1"/>
      <w:marLeft w:val="0"/>
      <w:marRight w:val="0"/>
      <w:marTop w:val="0"/>
      <w:marBottom w:val="0"/>
      <w:divBdr>
        <w:top w:val="none" w:sz="0" w:space="0" w:color="auto"/>
        <w:left w:val="none" w:sz="0" w:space="0" w:color="auto"/>
        <w:bottom w:val="none" w:sz="0" w:space="0" w:color="auto"/>
        <w:right w:val="none" w:sz="0" w:space="0" w:color="auto"/>
      </w:divBdr>
    </w:div>
    <w:div w:id="1781685632">
      <w:bodyDiv w:val="1"/>
      <w:marLeft w:val="0"/>
      <w:marRight w:val="0"/>
      <w:marTop w:val="0"/>
      <w:marBottom w:val="0"/>
      <w:divBdr>
        <w:top w:val="none" w:sz="0" w:space="0" w:color="auto"/>
        <w:left w:val="none" w:sz="0" w:space="0" w:color="auto"/>
        <w:bottom w:val="none" w:sz="0" w:space="0" w:color="auto"/>
        <w:right w:val="none" w:sz="0" w:space="0" w:color="auto"/>
      </w:divBdr>
    </w:div>
    <w:div w:id="1789424809">
      <w:bodyDiv w:val="1"/>
      <w:marLeft w:val="0"/>
      <w:marRight w:val="0"/>
      <w:marTop w:val="0"/>
      <w:marBottom w:val="0"/>
      <w:divBdr>
        <w:top w:val="none" w:sz="0" w:space="0" w:color="auto"/>
        <w:left w:val="none" w:sz="0" w:space="0" w:color="auto"/>
        <w:bottom w:val="none" w:sz="0" w:space="0" w:color="auto"/>
        <w:right w:val="none" w:sz="0" w:space="0" w:color="auto"/>
      </w:divBdr>
    </w:div>
    <w:div w:id="1823886266">
      <w:bodyDiv w:val="1"/>
      <w:marLeft w:val="0"/>
      <w:marRight w:val="0"/>
      <w:marTop w:val="0"/>
      <w:marBottom w:val="0"/>
      <w:divBdr>
        <w:top w:val="none" w:sz="0" w:space="0" w:color="auto"/>
        <w:left w:val="none" w:sz="0" w:space="0" w:color="auto"/>
        <w:bottom w:val="none" w:sz="0" w:space="0" w:color="auto"/>
        <w:right w:val="none" w:sz="0" w:space="0" w:color="auto"/>
      </w:divBdr>
    </w:div>
    <w:div w:id="1882589248">
      <w:bodyDiv w:val="1"/>
      <w:marLeft w:val="0"/>
      <w:marRight w:val="0"/>
      <w:marTop w:val="0"/>
      <w:marBottom w:val="0"/>
      <w:divBdr>
        <w:top w:val="none" w:sz="0" w:space="0" w:color="auto"/>
        <w:left w:val="none" w:sz="0" w:space="0" w:color="auto"/>
        <w:bottom w:val="none" w:sz="0" w:space="0" w:color="auto"/>
        <w:right w:val="none" w:sz="0" w:space="0" w:color="auto"/>
      </w:divBdr>
    </w:div>
    <w:div w:id="1978684500">
      <w:bodyDiv w:val="1"/>
      <w:marLeft w:val="0"/>
      <w:marRight w:val="0"/>
      <w:marTop w:val="0"/>
      <w:marBottom w:val="0"/>
      <w:divBdr>
        <w:top w:val="none" w:sz="0" w:space="0" w:color="auto"/>
        <w:left w:val="none" w:sz="0" w:space="0" w:color="auto"/>
        <w:bottom w:val="none" w:sz="0" w:space="0" w:color="auto"/>
        <w:right w:val="none" w:sz="0" w:space="0" w:color="auto"/>
      </w:divBdr>
    </w:div>
    <w:div w:id="2041734183">
      <w:bodyDiv w:val="1"/>
      <w:marLeft w:val="0"/>
      <w:marRight w:val="0"/>
      <w:marTop w:val="0"/>
      <w:marBottom w:val="0"/>
      <w:divBdr>
        <w:top w:val="none" w:sz="0" w:space="0" w:color="auto"/>
        <w:left w:val="none" w:sz="0" w:space="0" w:color="auto"/>
        <w:bottom w:val="none" w:sz="0" w:space="0" w:color="auto"/>
        <w:right w:val="none" w:sz="0" w:space="0" w:color="auto"/>
      </w:divBdr>
    </w:div>
    <w:div w:id="2121409746">
      <w:bodyDiv w:val="1"/>
      <w:marLeft w:val="0"/>
      <w:marRight w:val="0"/>
      <w:marTop w:val="0"/>
      <w:marBottom w:val="0"/>
      <w:divBdr>
        <w:top w:val="none" w:sz="0" w:space="0" w:color="auto"/>
        <w:left w:val="none" w:sz="0" w:space="0" w:color="auto"/>
        <w:bottom w:val="none" w:sz="0" w:space="0" w:color="auto"/>
        <w:right w:val="none" w:sz="0" w:space="0" w:color="auto"/>
      </w:divBdr>
    </w:div>
    <w:div w:id="2129618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um</b:Tag>
    <b:SourceType>Report</b:SourceType>
    <b:Guid>{3713237E-E0C0-4F68-9675-ADF834B5EADD}</b:Guid>
    <b:Title>Human Bone Localization in Ultrasound Image Using YOLOv3 CNN Architecture</b:Title>
    <b:Year>2019</b:Year>
    <b:RefOrder>1</b:RefOrder>
  </b:Source>
  <b:Source>
    <b:Tag>Fan</b:Tag>
    <b:SourceType>Report</b:SourceType>
    <b:Guid>{663D6FE7-36E7-4932-BBCA-B030E7DADEFD}</b:Guid>
    <b:Author>
      <b:Author>
        <b:NameList>
          <b:Person>
            <b:Last>Miao</b:Last>
            <b:First>Fang</b:First>
          </b:Person>
        </b:NameList>
      </b:Author>
    </b:Author>
    <b:Title>Vehicle direction detection based on yolov3</b:Title>
    <b:RefOrder>7</b:RefOrder>
  </b:Source>
  <b:Source>
    <b:Tag>Sin</b:Tag>
    <b:SourceType>Report</b:SourceType>
    <b:Guid>{3EE2AC35-C263-4CCE-B64F-102B2FEC9AF6}</b:Guid>
    <b:Title>Single shot multibox detector</b:Title>
    <b:RefOrder>4</b:RefOrder>
  </b:Source>
  <b:Source>
    <b:Tag>Yin</b:Tag>
    <b:SourceType>Report</b:SourceType>
    <b:Guid>{5DB2D784-8DAF-43C6-8FCC-54DCF6DE28D6}</b:Guid>
    <b:Author>
      <b:Author>
        <b:NameList>
          <b:Person>
            <b:Last>Zheng</b:Last>
            <b:First>Ying</b:First>
          </b:Person>
        </b:NameList>
      </b:Author>
    </b:Author>
    <b:Title>A Method of Detect Traffic Police in Complex Scenes</b:Title>
    <b:RefOrder>6</b:RefOrder>
  </b:Source>
  <b:Source>
    <b:Tag>Kad</b:Tag>
    <b:SourceType>Report</b:SourceType>
    <b:Guid>{2F0ED92A-273D-46D3-98DE-11C4FF6F36C2}</b:Guid>
    <b:Author>
      <b:Author>
        <b:NameList>
          <b:Person>
            <b:Last>Djebbar</b:Last>
            <b:First>Kadda</b:First>
          </b:Person>
        </b:NameList>
      </b:Author>
    </b:Author>
    <b:Title>Deep convolutional neural networks for detection and classiﬁcation of tumors in mammograms</b:Title>
    <b:RefOrder>5</b:RefOrder>
  </b:Source>
  <b:Source>
    <b:Tag>MHe</b:Tag>
    <b:SourceType>Report</b:SourceType>
    <b:Guid>{412AC224-2A45-45FF-88E5-27DAC21251C3}</b:Guid>
    <b:Author>
      <b:Author>
        <b:NameList>
          <b:Person>
            <b:Last>Heath</b:Last>
            <b:First>M.</b:First>
          </b:Person>
        </b:NameList>
      </b:Author>
    </b:Author>
    <b:Title>Current Status of the Digital Database for Screening Mammography</b:Title>
    <b:RefOrder>8</b:RefOrder>
  </b:Source>
  <b:Source>
    <b:Tag>Hai</b:Tag>
    <b:SourceType>Report</b:SourceType>
    <b:Guid>{2D81AB96-69A7-493A-ABF8-609091B91DA9}</b:Guid>
    <b:Author>
      <b:Author>
        <b:NameList>
          <b:Person>
            <b:Last>Wang</b:Last>
            <b:First>Hai</b:First>
          </b:Person>
        </b:NameList>
      </b:Author>
    </b:Author>
    <b:Title>A Comparative Study of Stateof-the-Art Deep Learning Algorithms for Vehicle Detection</b:Title>
    <b:RefOrder>3</b:RefOrder>
  </b:Source>
  <b:Source>
    <b:Tag>Pau</b:Tag>
    <b:SourceType>Report</b:SourceType>
    <b:Guid>{7FB8F2B5-F7ED-444C-B9AA-F45B757B094A}</b:Guid>
    <b:Author>
      <b:Author>
        <b:NameList>
          <b:Person>
            <b:Last>Tumas</b:Last>
            <b:First>Paulius</b:First>
          </b:Person>
        </b:NameList>
      </b:Author>
    </b:Author>
    <b:Title>Automated Image Annotation based on YOLOv3</b:Title>
    <b:RefOrder>2</b:RefOrder>
  </b:Source>
</b:Sources>
</file>

<file path=customXml/itemProps1.xml><?xml version="1.0" encoding="utf-8"?>
<ds:datastoreItem xmlns:ds="http://schemas.openxmlformats.org/officeDocument/2006/customXml" ds:itemID="{86EF9815-EAE4-497A-AB5C-C63468060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1</TotalTime>
  <Pages>5</Pages>
  <Words>1874</Words>
  <Characters>1068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ne Schembri</dc:creator>
  <cp:keywords/>
  <dc:description/>
  <cp:lastModifiedBy>Keane Schembri</cp:lastModifiedBy>
  <cp:revision>93</cp:revision>
  <dcterms:created xsi:type="dcterms:W3CDTF">2020-04-30T20:49:00Z</dcterms:created>
  <dcterms:modified xsi:type="dcterms:W3CDTF">2020-05-10T19:20:00Z</dcterms:modified>
</cp:coreProperties>
</file>